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66CC3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4DA748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25A204F9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3A5860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10134530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29"/>
        <w:gridCol w:w="1221"/>
        <w:gridCol w:w="1851"/>
        <w:gridCol w:w="1852"/>
        <w:gridCol w:w="1851"/>
        <w:gridCol w:w="1852"/>
        <w:gridCol w:w="1852"/>
        <w:gridCol w:w="1852"/>
      </w:tblGrid>
      <w:tr w:rsidR="004E68E4" w:rsidRPr="000A21D6" w14:paraId="38233164" w14:textId="77777777" w:rsidTr="00353E2D">
        <w:trPr>
          <w:trHeight w:hRule="exact" w:val="720"/>
        </w:trPr>
        <w:tc>
          <w:tcPr>
            <w:tcW w:w="12960" w:type="dxa"/>
            <w:gridSpan w:val="8"/>
            <w:tcBorders>
              <w:top w:val="single" w:sz="4" w:space="0" w:color="595959"/>
            </w:tcBorders>
            <w:vAlign w:val="center"/>
          </w:tcPr>
          <w:p w14:paraId="35E5D15C" w14:textId="1F93DCC3" w:rsidR="004E68E4" w:rsidRDefault="00A53BB0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>JULY/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AUGUST 202</w:t>
            </w:r>
            <w:r w:rsidR="00F5389F">
              <w:rPr>
                <w:rFonts w:ascii="Century Gothic" w:hAnsi="Century Gothic"/>
                <w:b/>
                <w:sz w:val="44"/>
                <w:szCs w:val="44"/>
              </w:rPr>
              <w:t>6</w:t>
            </w:r>
          </w:p>
          <w:p w14:paraId="0A4DE3A0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5929EC1D" w14:textId="77777777" w:rsidR="00F431F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  <w:p w14:paraId="4E51EDF8" w14:textId="3C8EF464" w:rsidR="00F431FC" w:rsidRPr="00992DEC" w:rsidRDefault="00F431FC" w:rsidP="00992DEC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B03520" w:rsidRPr="000A21D6" w14:paraId="57B1AD9D" w14:textId="77777777" w:rsidTr="0044204E">
        <w:trPr>
          <w:trHeight w:hRule="exact" w:val="424"/>
        </w:trPr>
        <w:tc>
          <w:tcPr>
            <w:tcW w:w="1850" w:type="dxa"/>
            <w:gridSpan w:val="2"/>
            <w:shd w:val="clear" w:color="auto" w:fill="C0C0C0"/>
            <w:vAlign w:val="center"/>
          </w:tcPr>
          <w:p w14:paraId="392A8B3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302AA3A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ED60B9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2488C28F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2D9C9BBA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0EF5C0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4F6B605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E337C7" w:rsidRPr="000A21D6" w14:paraId="7E4B1B6B" w14:textId="77777777" w:rsidTr="00E647E7">
        <w:trPr>
          <w:trHeight w:hRule="exact" w:val="432"/>
        </w:trPr>
        <w:tc>
          <w:tcPr>
            <w:tcW w:w="1850" w:type="dxa"/>
            <w:gridSpan w:val="2"/>
            <w:tcBorders>
              <w:bottom w:val="nil"/>
            </w:tcBorders>
            <w:shd w:val="clear" w:color="auto" w:fill="auto"/>
          </w:tcPr>
          <w:p w14:paraId="4A1F1B8F" w14:textId="424C1316" w:rsidR="00E337C7" w:rsidRPr="0086409E" w:rsidRDefault="00291274" w:rsidP="0029127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*Resident </w:t>
            </w:r>
            <w:proofErr w:type="gramStart"/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only </w:t>
            </w:r>
            <w:r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="00E337C7">
              <w:rPr>
                <w:rFonts w:ascii="Century Gothic" w:hAnsi="Century Gothic"/>
                <w:b/>
                <w:bCs/>
                <w:sz w:val="32"/>
                <w:szCs w:val="32"/>
              </w:rPr>
              <w:t>26</w:t>
            </w:r>
            <w:proofErr w:type="gramEnd"/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F754352" w14:textId="3EECE283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7</w:t>
            </w:r>
          </w:p>
          <w:p w14:paraId="267115D1" w14:textId="77777777" w:rsidR="00E337C7" w:rsidRDefault="00E337C7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B5EB6BC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331DABD9" w14:textId="6CC04DE0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8</w:t>
            </w:r>
          </w:p>
          <w:p w14:paraId="5B9532E5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5CE6AE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3EF4EDD" w14:textId="24C3A2A5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9</w:t>
            </w:r>
          </w:p>
          <w:p w14:paraId="5AE83FD0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b/>
                <w:color w:val="FFFFFF" w:themeColor="background1"/>
                <w:sz w:val="32"/>
                <w:szCs w:val="32"/>
              </w:rPr>
            </w:pPr>
          </w:p>
          <w:p w14:paraId="1AE5003B" w14:textId="77777777" w:rsidR="00E337C7" w:rsidRPr="00325691" w:rsidRDefault="00E337C7" w:rsidP="00C83F31">
            <w:pPr>
              <w:jc w:val="right"/>
              <w:rPr>
                <w:rFonts w:ascii="Century Gothic" w:hAnsi="Century Gothic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CD7CB75" w14:textId="42E43ED6" w:rsidR="00E337C7" w:rsidRPr="000C179F" w:rsidRDefault="00E337C7" w:rsidP="00AA4D59">
            <w:pPr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*Resident only 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  <w:p w14:paraId="5E469FF6" w14:textId="77777777" w:rsidR="00E337C7" w:rsidRDefault="00E337C7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67399FA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3FA140DA" w14:textId="5A68BE9B" w:rsidR="00E337C7" w:rsidRPr="000C179F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AB228E">
              <w:rPr>
                <w:rFonts w:ascii="Century Gothic" w:hAnsi="Century Gothic"/>
                <w:b/>
                <w:bCs/>
                <w:color w:val="FF0000"/>
                <w:sz w:val="16"/>
                <w:szCs w:val="16"/>
              </w:rPr>
              <w:t xml:space="preserve">*Resident only </w:t>
            </w: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1</w:t>
            </w:r>
          </w:p>
          <w:p w14:paraId="2BE6DE18" w14:textId="1EC9D29B" w:rsidR="00E337C7" w:rsidRPr="00325691" w:rsidRDefault="00E337C7" w:rsidP="0032569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2E30321" w14:textId="77777777" w:rsidR="00E337C7" w:rsidRPr="000C179F" w:rsidRDefault="00E337C7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</w:p>
          <w:p w14:paraId="69FBDC9B" w14:textId="77777777" w:rsidR="00E337C7" w:rsidRPr="00872052" w:rsidRDefault="00E337C7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4F32DFEC" w14:textId="77777777" w:rsidTr="00E647E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auto"/>
            <w:vAlign w:val="center"/>
          </w:tcPr>
          <w:p w14:paraId="520F03E3" w14:textId="77777777" w:rsidR="00291274" w:rsidRDefault="00291274" w:rsidP="0029127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514F8AE" w14:textId="77777777" w:rsidR="00291274" w:rsidRDefault="00291274" w:rsidP="0029127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3094F431" w14:textId="77777777" w:rsidR="00291274" w:rsidRDefault="00291274" w:rsidP="0029127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D68D27E" w14:textId="77777777" w:rsidR="00291274" w:rsidRDefault="00291274" w:rsidP="0029127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19600BAF" w14:textId="77777777" w:rsidR="00291274" w:rsidRDefault="00291274" w:rsidP="0029127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2267D467" w14:textId="4BC85F49" w:rsidR="00612E9A" w:rsidRPr="00C83F31" w:rsidRDefault="00291274" w:rsidP="0029127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  <w:r w:rsidRPr="00C83F31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44C4911" w14:textId="65CB3458" w:rsidR="006A63C6" w:rsidRPr="00C83F31" w:rsidRDefault="00E647E7" w:rsidP="008D16F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D9BB5E3" w14:textId="120BCBAA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99DC5D1" w14:textId="6990E8C9" w:rsidR="006A63C6" w:rsidRPr="00C83F31" w:rsidRDefault="00E647E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E89CDE1" w14:textId="77777777" w:rsidR="00AA4D59" w:rsidRPr="007712EA" w:rsidRDefault="00AA4D59" w:rsidP="00AA4D59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17AC081C" w14:textId="3806DAAC" w:rsidR="00AA4D59" w:rsidRPr="007712EA" w:rsidRDefault="00AA4D5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 xml:space="preserve"> #1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3DBFC5B5" w14:textId="77777777" w:rsidR="00AA4D59" w:rsidRPr="007712EA" w:rsidRDefault="00AA4D5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  <w:proofErr w:type="spellStart"/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proofErr w:type="spellEnd"/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011078B0" w14:textId="4D4AED7C" w:rsidR="00AA4D59" w:rsidRPr="007712EA" w:rsidRDefault="00AA4D5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</w:p>
          <w:p w14:paraId="6FF2B9CC" w14:textId="56D3983B" w:rsidR="00AA4D59" w:rsidRPr="007712EA" w:rsidRDefault="00AA4D5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</w:t>
            </w:r>
            <w:r w:rsidR="006C3649"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2C0E1A">
              <w:rPr>
                <w:rFonts w:ascii="Arial" w:hAnsi="Arial" w:cs="Arial"/>
                <w:color w:val="00B050"/>
                <w:sz w:val="14"/>
                <w:szCs w:val="14"/>
              </w:rPr>
              <w:t>Camp #2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DCEBA5A" w14:textId="77777777" w:rsidR="00AA4D59" w:rsidRPr="007712EA" w:rsidRDefault="00AA4D59" w:rsidP="00AA4D59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  <w:proofErr w:type="spellStart"/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proofErr w:type="spellEnd"/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14BAC29D" w14:textId="52A3DF95" w:rsidR="006A63C6" w:rsidRPr="00C83F31" w:rsidRDefault="00AA4D59" w:rsidP="00AA4D59">
            <w:pPr>
              <w:rPr>
                <w:rFonts w:ascii="Century Gothic" w:hAnsi="Century Gothic"/>
                <w:sz w:val="20"/>
                <w:szCs w:val="20"/>
              </w:rPr>
            </w:pP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61C48B5" w14:textId="77777777" w:rsidR="006204FA" w:rsidRDefault="006204FA" w:rsidP="006204F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061DF3BE" w14:textId="77777777" w:rsidR="006204FA" w:rsidRDefault="006204FA" w:rsidP="006204F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461C650A" w14:textId="77777777" w:rsidR="006204FA" w:rsidRDefault="006204FA" w:rsidP="006204F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4A5D0022" w14:textId="77777777" w:rsidR="006204FA" w:rsidRDefault="006204FA" w:rsidP="006204F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6CDAE779" w14:textId="77777777" w:rsidR="006204FA" w:rsidRDefault="006204FA" w:rsidP="006204F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</w:p>
          <w:p w14:paraId="5BC8B2C9" w14:textId="00C4BC10" w:rsidR="006A63C6" w:rsidRPr="00C83F31" w:rsidRDefault="006204FA" w:rsidP="006204F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Arial" w:hAnsi="Arial" w:cs="Arial"/>
                <w:color w:val="00B050"/>
                <w:sz w:val="16"/>
                <w:szCs w:val="16"/>
              </w:rPr>
              <w:t>OPEN</w:t>
            </w:r>
            <w:r w:rsidRPr="00C83F31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44973CAB" w14:textId="77777777" w:rsidR="001620DE" w:rsidRPr="0016181F" w:rsidRDefault="001620DE" w:rsidP="001620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76D9522" w14:textId="77777777" w:rsidR="001620DE" w:rsidRPr="0016181F" w:rsidRDefault="001620DE" w:rsidP="001620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C43FDE6" w14:textId="77777777" w:rsidR="00274CFD" w:rsidRPr="0016181F" w:rsidRDefault="00274CFD" w:rsidP="00274CF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0F4FA6" w14:textId="77777777" w:rsidR="00274CFD" w:rsidRPr="0016181F" w:rsidRDefault="00274CFD" w:rsidP="00274CF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E706DC5" w14:textId="77777777" w:rsidR="00274CFD" w:rsidRPr="0016181F" w:rsidRDefault="00274CFD" w:rsidP="00274CF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248D57C" w14:textId="367F651F" w:rsidR="006A63C6" w:rsidRPr="00C83F31" w:rsidRDefault="00440D8D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</w:tr>
      <w:tr w:rsidR="00857A88" w:rsidRPr="000A21D6" w14:paraId="528E4C35" w14:textId="77777777" w:rsidTr="00464BCB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6DC52D75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406DE1B5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278AE80" w14:textId="77777777" w:rsidR="00857A88" w:rsidRPr="000C179F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7ACB44DB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31D760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C45B6BE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9808CD0" w14:textId="77777777" w:rsidR="00857A88" w:rsidRDefault="00F5389F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73A6CFB7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617B9C9C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E33F3B2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0A18EA8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E90D7C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FB737D9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52E6459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7088FD0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E821639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6F9B659E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3796413B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A513E64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39D3408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85EFF03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6F6A07FA" w14:textId="77777777" w:rsidR="00857A88" w:rsidRPr="000C179F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8</w:t>
            </w:r>
          </w:p>
          <w:p w14:paraId="51C1059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5016BB7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6D5C55AA" w14:textId="77777777" w:rsidTr="00464BC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3EDF94E9" w14:textId="77777777" w:rsidR="006C0B2E" w:rsidRPr="0016181F" w:rsidRDefault="006C0B2E" w:rsidP="006C0B2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0682F46" w14:textId="77777777" w:rsidR="006C0B2E" w:rsidRPr="0016181F" w:rsidRDefault="006C0B2E" w:rsidP="006C0B2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AE8195A" w14:textId="77777777" w:rsidR="00D47715" w:rsidRPr="0016181F" w:rsidRDefault="00D47715" w:rsidP="00D477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0E59942" w14:textId="77777777" w:rsidR="00D47715" w:rsidRPr="0016181F" w:rsidRDefault="00D47715" w:rsidP="00D477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86EDE2F" w14:textId="77777777" w:rsidR="00D47715" w:rsidRPr="0016181F" w:rsidRDefault="00D47715" w:rsidP="00D4771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D7F633C" w14:textId="1B1C1814" w:rsidR="0036659E" w:rsidRPr="00872052" w:rsidRDefault="00440D8D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1F272BF9" w14:textId="6FE9AA36" w:rsidR="006A63C6" w:rsidRDefault="00464BCB" w:rsidP="00F5389F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3CCEC301" w14:textId="7233D04D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31BC525" w14:textId="48CB0F63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23F47259" w14:textId="5E124DDD" w:rsidR="007712EA" w:rsidRPr="007712EA" w:rsidRDefault="007712EA" w:rsidP="00E41416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3B66F6BB" w14:textId="666569A0" w:rsidR="00434704" w:rsidRPr="007712EA" w:rsidRDefault="0007778D" w:rsidP="00E41416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0B55D8">
              <w:rPr>
                <w:rFonts w:ascii="Arial" w:hAnsi="Arial" w:cs="Arial"/>
                <w:color w:val="00B050"/>
                <w:sz w:val="14"/>
                <w:szCs w:val="14"/>
              </w:rPr>
              <w:t>CAMP#1</w:t>
            </w:r>
            <w:r w:rsidR="005E248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DC1AC2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7814390D" w14:textId="3B582850" w:rsidR="00434704" w:rsidRPr="007712EA" w:rsidRDefault="0007778D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5E248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ADD8EC0" w14:textId="3F33A537" w:rsidR="00434704" w:rsidRPr="007712EA" w:rsidRDefault="00531913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60BA2C4C" w14:textId="244326C9" w:rsidR="00434704" w:rsidRPr="007712EA" w:rsidRDefault="00D03302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034E1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61424390" w14:textId="66EF6DD1" w:rsidR="00434704" w:rsidRPr="007712EA" w:rsidRDefault="00D03302" w:rsidP="00DC1AC2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  <w:r w:rsidR="00034E1F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626D0FD" w14:textId="3B5611A9" w:rsidR="000F64D4" w:rsidRPr="000F64D4" w:rsidRDefault="00D03302" w:rsidP="00DC1AC2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F4A005D" w14:textId="77777777" w:rsidR="009162B0" w:rsidRPr="0007778D" w:rsidRDefault="009162B0" w:rsidP="009162B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419A1F5" w14:textId="77777777" w:rsidR="009162B0" w:rsidRPr="0007778D" w:rsidRDefault="009162B0" w:rsidP="009162B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E47F15E" w14:textId="77777777" w:rsidR="009162B0" w:rsidRPr="0007778D" w:rsidRDefault="009162B0" w:rsidP="009162B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4D9F937" w14:textId="77777777" w:rsidR="00FC176A" w:rsidRPr="0016181F" w:rsidRDefault="00FC176A" w:rsidP="00FC176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DA324C1" w14:textId="77777777" w:rsidR="00FC176A" w:rsidRPr="0016181F" w:rsidRDefault="00FC176A" w:rsidP="00FC176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B17FEE5" w14:textId="77777777" w:rsidR="00FC176A" w:rsidRPr="0016181F" w:rsidRDefault="00FC176A" w:rsidP="00FC176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A6A6563" w14:textId="4C75B7C6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3EC07C9A" w14:textId="71A4FB2B" w:rsidR="00434704" w:rsidRPr="0007778D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0C5BDF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E92EC64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31F7F5C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4E5FC5B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449B35A" w14:textId="77777777" w:rsidR="0007778D" w:rsidRPr="0016181F" w:rsidRDefault="0007778D" w:rsidP="0007778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C3D201" w14:textId="5B48008B" w:rsidR="006A63C6" w:rsidRDefault="006A63C6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6FE3368" w14:textId="77777777" w:rsidTr="00464BCB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4F4AC7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EF47D0D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246E1D83" w14:textId="77777777" w:rsidR="00857A88" w:rsidRPr="000C179F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F6EF080" w14:textId="77777777" w:rsidR="00857A88" w:rsidRPr="004525F7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4525F7"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 w:rsidRPr="004525F7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4E0D2408" w14:textId="77777777" w:rsidR="0036659E" w:rsidRPr="004525F7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92C3653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602CEBD0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65F665A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04E651BB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12DA2DE8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571FCE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A509761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00CC57EF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A560A52" w14:textId="77777777" w:rsidR="00857A88" w:rsidRPr="000C179F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0C179F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11D6C2DC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5A65B2BB" w14:textId="77777777" w:rsidTr="00464BCB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5798B75D" w14:textId="77777777" w:rsidR="00CE5038" w:rsidRPr="0016181F" w:rsidRDefault="00CE5038" w:rsidP="00CE503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31245D8" w14:textId="77777777" w:rsidR="00CE5038" w:rsidRPr="0016181F" w:rsidRDefault="00CE5038" w:rsidP="00CE503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9CBBD4B" w14:textId="77777777" w:rsidR="0027089C" w:rsidRPr="0016181F" w:rsidRDefault="0027089C" w:rsidP="0027089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6C9375A" w14:textId="77777777" w:rsidR="0027089C" w:rsidRPr="0016181F" w:rsidRDefault="0027089C" w:rsidP="0027089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D82F1DB" w14:textId="77777777" w:rsidR="00D03302" w:rsidRPr="0016181F" w:rsidRDefault="00D03302" w:rsidP="00D0330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8069196" w14:textId="77777777" w:rsidR="00D03302" w:rsidRPr="0016181F" w:rsidRDefault="00D03302" w:rsidP="00D0330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DCEC375" w14:textId="650E7E0C" w:rsidR="006A63C6" w:rsidRPr="00DA7FF9" w:rsidRDefault="006A63C6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02D4C4D" w14:textId="311A14B8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54D4F5EC" w14:textId="5099A2D2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8EB314F" w14:textId="3108332C" w:rsidR="006A63C6" w:rsidRDefault="00464BCB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0B2775A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6999AA8F" w14:textId="5B58837E" w:rsidR="00B149AA" w:rsidRPr="007712EA" w:rsidRDefault="000100F9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1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47311B3F" w14:textId="32EC449D" w:rsidR="00B149AA" w:rsidRPr="007712EA" w:rsidRDefault="000100F9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41EF1DEC" w14:textId="7C830199" w:rsidR="00B149AA" w:rsidRPr="007712EA" w:rsidRDefault="0033146F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0D5BBF01" w14:textId="6DB965CB" w:rsidR="00B149AA" w:rsidRPr="007712EA" w:rsidRDefault="0033146F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13BB3BCB" w14:textId="434E20FA" w:rsidR="00B149AA" w:rsidRPr="007712EA" w:rsidRDefault="0033146F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>CLOSED</w:t>
            </w:r>
            <w:r w:rsidR="00B149AA"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0E452F9F" w14:textId="48E1374E" w:rsidR="006A63C6" w:rsidRDefault="0033146F" w:rsidP="00B149AA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33146F">
              <w:rPr>
                <w:rFonts w:ascii="Arial" w:hAnsi="Arial" w:cs="Arial"/>
                <w:color w:val="FF0000"/>
                <w:sz w:val="14"/>
                <w:szCs w:val="14"/>
              </w:rPr>
              <w:t xml:space="preserve">CLOSED         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7F92741D" w14:textId="77777777" w:rsidR="00B34D92" w:rsidRPr="0016181F" w:rsidRDefault="00B34D92" w:rsidP="00B34D9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BCF72E7" w14:textId="77777777" w:rsidR="00B34D92" w:rsidRPr="0016181F" w:rsidRDefault="00B34D92" w:rsidP="00B34D9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018FC2F" w14:textId="77777777" w:rsidR="009F09BB" w:rsidRPr="0016181F" w:rsidRDefault="009F09BB" w:rsidP="009F09B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2DD3A5D" w14:textId="77777777" w:rsidR="009F09BB" w:rsidRPr="0016181F" w:rsidRDefault="009F09BB" w:rsidP="009F09B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AF93248" w14:textId="77777777" w:rsidR="009F09BB" w:rsidRPr="0016181F" w:rsidRDefault="009F09BB" w:rsidP="009F09B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C98747C" w14:textId="77777777" w:rsidR="00DD4931" w:rsidRPr="0016181F" w:rsidRDefault="00DD4931" w:rsidP="00DD4931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E30C524" w14:textId="7ED215BA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93B8C9F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51C1749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D4FFC09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060448D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ED36C94" w14:textId="77777777" w:rsidR="0086736D" w:rsidRPr="0016181F" w:rsidRDefault="0086736D" w:rsidP="0086736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EC13013" w14:textId="77777777" w:rsidR="0086736D" w:rsidRPr="0016181F" w:rsidRDefault="0086736D" w:rsidP="0086736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BAD175B" w14:textId="74C96F56" w:rsidR="006A63C6" w:rsidRDefault="006A63C6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78E2ED89" w14:textId="77777777" w:rsidTr="004525F7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0A86A460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6A5CB4B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018CBE86" w14:textId="77777777" w:rsidR="00857A88" w:rsidRPr="000C179F" w:rsidRDefault="000C17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0C179F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0F75D474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36641B5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979BC99" w14:textId="77777777" w:rsidR="00857A88" w:rsidRPr="00A7627C" w:rsidRDefault="000C17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A7627C"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 w:rsidRPr="00A7627C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0E450F9A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0A744E81" w14:textId="77777777" w:rsidR="00857A88" w:rsidRPr="00A7627C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 w:rsidRPr="00A7627C"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2AF47040" w14:textId="77777777" w:rsidR="00A4488C" w:rsidRPr="00A7627C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7E83025D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9</w:t>
            </w:r>
          </w:p>
          <w:p w14:paraId="02FEB60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09AEBC4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525365EB" w14:textId="77777777" w:rsidR="00A4488C" w:rsidRPr="000B6825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79BD2F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2D5B927C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2D0F73CB" w14:textId="77777777" w:rsidR="00857A88" w:rsidRPr="00F5389F" w:rsidRDefault="00857A88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F5389F"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44D9F6EE" w14:textId="77777777" w:rsidR="00A4488C" w:rsidRPr="00DA06B0" w:rsidRDefault="00A4488C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391FCBEA" w14:textId="77777777" w:rsidTr="004525F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88A36D5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60678B4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86E7819" w14:textId="77777777" w:rsidR="00E47A44" w:rsidRPr="0016181F" w:rsidRDefault="00E47A44" w:rsidP="00E47A4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5126335" w14:textId="77777777" w:rsidR="00B478F7" w:rsidRPr="0016181F" w:rsidRDefault="00B478F7" w:rsidP="00B478F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57EA3F7" w14:textId="77777777" w:rsidR="00B478F7" w:rsidRPr="0016181F" w:rsidRDefault="00B478F7" w:rsidP="00B478F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9A7E9B5" w14:textId="77777777" w:rsidR="00B478F7" w:rsidRPr="0016181F" w:rsidRDefault="00B478F7" w:rsidP="00B478F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E0348EF" w14:textId="231FE52E" w:rsidR="00A535E3" w:rsidRPr="00DA06B0" w:rsidRDefault="00A535E3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3F11D330" w14:textId="220493F0" w:rsidR="006A63C6" w:rsidRPr="004525F7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  <w:highlight w:val="black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29DFB487" w14:textId="24AC1DA7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061D5B97" w14:textId="79FA63BC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55B49919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0C62315F" w14:textId="055E5C43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 xml:space="preserve"> CAMP#1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2E0CC275" w14:textId="11C79885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A8CDE24" w14:textId="62E0A2C1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4932EA89" w14:textId="5E3B1844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15C7358" w14:textId="33C82318" w:rsidR="00B149AA" w:rsidRPr="007712EA" w:rsidRDefault="005B5A8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1FA3F9ED" w14:textId="1C1EC10C" w:rsidR="006A63C6" w:rsidRDefault="00A116D1" w:rsidP="00B149AA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B5228CE" w14:textId="77777777" w:rsidR="003063BD" w:rsidRPr="0016181F" w:rsidRDefault="003063BD" w:rsidP="003063B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46BF648" w14:textId="77777777" w:rsidR="003063BD" w:rsidRPr="0016181F" w:rsidRDefault="003063BD" w:rsidP="003063B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4100734" w14:textId="77777777" w:rsidR="003063BD" w:rsidRPr="0016181F" w:rsidRDefault="003063BD" w:rsidP="003063B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EE82C27" w14:textId="77777777" w:rsidR="00276284" w:rsidRPr="0016181F" w:rsidRDefault="00276284" w:rsidP="0027628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9435609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E2A519C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B5C0F91" w14:textId="4313EAFA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53ED0E1B" w14:textId="77777777" w:rsidR="00897E10" w:rsidRPr="0016181F" w:rsidRDefault="00897E10" w:rsidP="00897E1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D6E8DB7" w14:textId="77777777" w:rsidR="00897E10" w:rsidRPr="0016181F" w:rsidRDefault="00897E10" w:rsidP="00897E1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8AE37CB" w14:textId="0304DB3D" w:rsidR="00D83745" w:rsidRPr="008D5DDE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56117EF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F2691ED" w14:textId="77777777" w:rsidR="008D5DDE" w:rsidRPr="0016181F" w:rsidRDefault="008D5DDE" w:rsidP="008D5DD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8EEB844" w14:textId="2AFEE086" w:rsidR="006A63C6" w:rsidRDefault="004E4F22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  <w:r w:rsidRPr="004E4F22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</w:tc>
      </w:tr>
      <w:tr w:rsidR="0044204E" w:rsidRPr="000A21D6" w14:paraId="25506E19" w14:textId="77777777" w:rsidTr="004525F7">
        <w:trPr>
          <w:trHeight w:hRule="exact" w:val="432"/>
        </w:trPr>
        <w:tc>
          <w:tcPr>
            <w:tcW w:w="629" w:type="dxa"/>
            <w:tcBorders>
              <w:bottom w:val="nil"/>
              <w:right w:val="nil"/>
            </w:tcBorders>
            <w:shd w:val="clear" w:color="auto" w:fill="E6E6E6"/>
          </w:tcPr>
          <w:p w14:paraId="13DEA73A" w14:textId="77777777" w:rsidR="0044204E" w:rsidRPr="00612E9A" w:rsidRDefault="0044204E" w:rsidP="0044204E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FC22007" w14:textId="77777777" w:rsidR="0044204E" w:rsidRPr="0086409E" w:rsidRDefault="0044204E" w:rsidP="0044204E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553A315" w14:textId="77777777" w:rsidR="0044204E" w:rsidRPr="00F5389F" w:rsidRDefault="0044204E" w:rsidP="0044204E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F5389F" w:rsidRPr="00F5389F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4A41DBD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0715D5F2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6BBD692C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5C78A908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1BF96F0D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4B2602B7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C42FAC7" w14:textId="77777777" w:rsidR="0044204E" w:rsidRDefault="0044204E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009B6509" w14:textId="77777777" w:rsidR="0044204E" w:rsidRPr="00DA06B0" w:rsidRDefault="0044204E" w:rsidP="0044204E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647FBB58" w14:textId="77777777" w:rsidR="0044204E" w:rsidRDefault="00F5389F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8</w:t>
            </w:r>
          </w:p>
          <w:p w14:paraId="13431E34" w14:textId="77777777" w:rsidR="0044204E" w:rsidRPr="000A21D6" w:rsidRDefault="0044204E" w:rsidP="0044204E"/>
        </w:tc>
        <w:tc>
          <w:tcPr>
            <w:tcW w:w="1852" w:type="dxa"/>
            <w:tcBorders>
              <w:bottom w:val="nil"/>
            </w:tcBorders>
            <w:shd w:val="clear" w:color="auto" w:fill="D9D9D9"/>
          </w:tcPr>
          <w:p w14:paraId="10EA59CE" w14:textId="77777777" w:rsidR="0044204E" w:rsidRDefault="00F5389F" w:rsidP="0044204E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9</w:t>
            </w:r>
          </w:p>
          <w:p w14:paraId="0983EE0F" w14:textId="77777777" w:rsidR="0044204E" w:rsidRPr="000A21D6" w:rsidRDefault="0044204E" w:rsidP="0044204E"/>
        </w:tc>
      </w:tr>
      <w:tr w:rsidR="0044204E" w:rsidRPr="000A21D6" w14:paraId="118A49E8" w14:textId="77777777" w:rsidTr="004525F7">
        <w:trPr>
          <w:trHeight w:hRule="exact" w:val="1253"/>
        </w:trPr>
        <w:tc>
          <w:tcPr>
            <w:tcW w:w="1850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F5CD9B2" w14:textId="77777777" w:rsidR="00813B7A" w:rsidRDefault="00813B7A" w:rsidP="0044204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0C4F3C97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19FF6A4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0920FFD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C8081D3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39C4456" w14:textId="77777777" w:rsidR="00813B7A" w:rsidRPr="0016181F" w:rsidRDefault="00813B7A" w:rsidP="00813B7A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A6A20D" w14:textId="7F935E79" w:rsidR="0044204E" w:rsidRPr="00DA7FF9" w:rsidRDefault="0044204E" w:rsidP="0044204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60A387B1" w14:textId="15D11BDC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C996943" w14:textId="12268471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46838FC" w14:textId="6AB39B65" w:rsidR="0044204E" w:rsidRDefault="004525F7" w:rsidP="0044204E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  <w:right w:val="single" w:sz="4" w:space="0" w:color="auto"/>
            </w:tcBorders>
            <w:vAlign w:val="center"/>
          </w:tcPr>
          <w:p w14:paraId="1EBE2B44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008EA32D" w14:textId="48779CF3" w:rsidR="00B149AA" w:rsidRPr="007712EA" w:rsidRDefault="002E5AD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1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</w:t>
            </w:r>
          </w:p>
          <w:p w14:paraId="7B16B628" w14:textId="4C3D91DA" w:rsidR="00B149AA" w:rsidRPr="007712EA" w:rsidRDefault="002E5AD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157214E" w14:textId="5DE2C61C" w:rsidR="00B149AA" w:rsidRPr="007712EA" w:rsidRDefault="002E5AD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76A58D9E" w14:textId="2FCCE2A1" w:rsidR="00B149AA" w:rsidRPr="007712EA" w:rsidRDefault="00083DE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4836CFE6" w14:textId="34B5B394" w:rsidR="00B149AA" w:rsidRPr="007712EA" w:rsidRDefault="00083DEA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34747330" w14:textId="621F17D9" w:rsidR="0044204E" w:rsidRDefault="00083DEA" w:rsidP="00B149AA">
            <w:pPr>
              <w:rPr>
                <w:rFonts w:ascii="Century Gothic" w:hAnsi="Century Gothic"/>
                <w:b/>
                <w:sz w:val="32"/>
                <w:szCs w:val="32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</w:tc>
        <w:tc>
          <w:tcPr>
            <w:tcW w:w="1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DCBFF" w14:textId="77777777" w:rsidR="000D53C0" w:rsidRPr="0016181F" w:rsidRDefault="000D53C0" w:rsidP="000D53C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FA87971" w14:textId="77777777" w:rsidR="000D53C0" w:rsidRPr="0016181F" w:rsidRDefault="000D53C0" w:rsidP="000D53C0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91F9D8B" w14:textId="77777777" w:rsidR="00C20A84" w:rsidRDefault="00C20A84" w:rsidP="0044204E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3AC28653" w14:textId="77777777" w:rsidR="00D50E1A" w:rsidRDefault="00D50E1A" w:rsidP="00D50E1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78143B94" w14:textId="77777777" w:rsidR="00D50E1A" w:rsidRDefault="00D50E1A" w:rsidP="00D50E1A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  <w:p w14:paraId="2AD6D966" w14:textId="48C34622" w:rsidR="0044204E" w:rsidRPr="00C01A03" w:rsidRDefault="00C01A03" w:rsidP="00C01A03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  <w:r>
              <w:rPr>
                <w:rFonts w:ascii="Arial" w:hAnsi="Arial" w:cs="Arial"/>
                <w:color w:val="00B050"/>
                <w:sz w:val="16"/>
                <w:szCs w:val="16"/>
              </w:rPr>
              <w:t xml:space="preserve"> 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D9D9D9"/>
            <w:vAlign w:val="center"/>
          </w:tcPr>
          <w:p w14:paraId="37B5C0E3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B90EAD8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1DA4F46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8CE609C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5D348AC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CBDD27E" w14:textId="77777777" w:rsidR="00A33994" w:rsidRPr="0016181F" w:rsidRDefault="00A33994" w:rsidP="00A3399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F635A41" w14:textId="4E7940F5" w:rsidR="0044204E" w:rsidRPr="000A21D6" w:rsidRDefault="0044204E" w:rsidP="0044204E">
            <w:pPr>
              <w:jc w:val="center"/>
            </w:pPr>
          </w:p>
        </w:tc>
      </w:tr>
    </w:tbl>
    <w:p w14:paraId="0141F80A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5AD5584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5A92C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60D0A15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3D48830C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21D83EC6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7FECFC7B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419EF09F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0981DA02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59534D3" w14:textId="77777777" w:rsidR="0030785F" w:rsidRDefault="0030785F" w:rsidP="009E1544">
      <w:pPr>
        <w:rPr>
          <w:rFonts w:ascii="Century Gothic" w:hAnsi="Century Gothic"/>
          <w:sz w:val="12"/>
        </w:rPr>
      </w:pPr>
    </w:p>
    <w:p w14:paraId="58186209" w14:textId="77777777" w:rsidR="0030785F" w:rsidRPr="002012D4" w:rsidRDefault="0030785F" w:rsidP="009E1544">
      <w:pPr>
        <w:rPr>
          <w:rFonts w:ascii="Century Gothic" w:hAnsi="Century Gothic"/>
          <w:sz w:val="12"/>
        </w:rPr>
      </w:pPr>
    </w:p>
    <w:tbl>
      <w:tblPr>
        <w:tblW w:w="12960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1E0" w:firstRow="1" w:lastRow="1" w:firstColumn="1" w:lastColumn="1" w:noHBand="0" w:noVBand="0"/>
      </w:tblPr>
      <w:tblGrid>
        <w:gridCol w:w="637"/>
        <w:gridCol w:w="1220"/>
        <w:gridCol w:w="1850"/>
        <w:gridCol w:w="1851"/>
        <w:gridCol w:w="1850"/>
        <w:gridCol w:w="1851"/>
        <w:gridCol w:w="1850"/>
        <w:gridCol w:w="1851"/>
      </w:tblGrid>
      <w:tr w:rsidR="004E68E4" w:rsidRPr="000A21D6" w14:paraId="559ACDB6" w14:textId="77777777" w:rsidTr="00342E26">
        <w:trPr>
          <w:trHeight w:hRule="exact" w:val="720"/>
        </w:trPr>
        <w:tc>
          <w:tcPr>
            <w:tcW w:w="12960" w:type="dxa"/>
            <w:gridSpan w:val="8"/>
            <w:vAlign w:val="center"/>
          </w:tcPr>
          <w:p w14:paraId="3A75D5E0" w14:textId="77777777" w:rsidR="004E68E4" w:rsidRPr="000A21D6" w:rsidRDefault="00F5389F" w:rsidP="006C5A6C">
            <w:pPr>
              <w:jc w:val="center"/>
              <w:rPr>
                <w:rFonts w:ascii="Century Gothic" w:hAnsi="Century Gothic"/>
                <w:b/>
                <w:sz w:val="44"/>
                <w:szCs w:val="44"/>
              </w:rPr>
            </w:pPr>
            <w:r>
              <w:rPr>
                <w:rFonts w:ascii="Century Gothic" w:hAnsi="Century Gothic"/>
                <w:b/>
                <w:sz w:val="44"/>
                <w:szCs w:val="44"/>
              </w:rPr>
              <w:t xml:space="preserve">AUGUST / </w:t>
            </w:r>
            <w:r w:rsidR="003A681F">
              <w:rPr>
                <w:rFonts w:ascii="Century Gothic" w:hAnsi="Century Gothic"/>
                <w:b/>
                <w:sz w:val="44"/>
                <w:szCs w:val="44"/>
              </w:rPr>
              <w:t>SEPTEMBER 202</w:t>
            </w:r>
            <w:r>
              <w:rPr>
                <w:rFonts w:ascii="Century Gothic" w:hAnsi="Century Gothic"/>
                <w:b/>
                <w:sz w:val="44"/>
                <w:szCs w:val="44"/>
              </w:rPr>
              <w:t>6</w:t>
            </w:r>
          </w:p>
        </w:tc>
      </w:tr>
      <w:tr w:rsidR="00B03520" w:rsidRPr="000A21D6" w14:paraId="70148EF8" w14:textId="77777777" w:rsidTr="00342E26">
        <w:trPr>
          <w:trHeight w:hRule="exact" w:val="424"/>
        </w:trPr>
        <w:tc>
          <w:tcPr>
            <w:tcW w:w="1851" w:type="dxa"/>
            <w:gridSpan w:val="2"/>
            <w:shd w:val="clear" w:color="auto" w:fill="C0C0C0"/>
            <w:vAlign w:val="center"/>
          </w:tcPr>
          <w:p w14:paraId="2ED2A91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un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62ACC4DE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Mon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190974BB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ue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1ACFFBFC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Wednes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3802A20D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Thursday</w:t>
            </w:r>
          </w:p>
        </w:tc>
        <w:tc>
          <w:tcPr>
            <w:tcW w:w="1851" w:type="dxa"/>
            <w:shd w:val="clear" w:color="auto" w:fill="C0C0C0"/>
            <w:vAlign w:val="center"/>
          </w:tcPr>
          <w:p w14:paraId="580FACB4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Friday</w:t>
            </w:r>
          </w:p>
        </w:tc>
        <w:tc>
          <w:tcPr>
            <w:tcW w:w="1852" w:type="dxa"/>
            <w:shd w:val="clear" w:color="auto" w:fill="C0C0C0"/>
            <w:vAlign w:val="center"/>
          </w:tcPr>
          <w:p w14:paraId="6C616961" w14:textId="77777777" w:rsidR="00FA1942" w:rsidRPr="000A21D6" w:rsidRDefault="00105B27" w:rsidP="000A21D6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sz w:val="28"/>
                <w:szCs w:val="28"/>
              </w:rPr>
              <w:t>Saturday</w:t>
            </w:r>
          </w:p>
        </w:tc>
      </w:tr>
      <w:tr w:rsidR="006A63C6" w:rsidRPr="000A21D6" w14:paraId="20778B62" w14:textId="77777777" w:rsidTr="004525F7">
        <w:trPr>
          <w:trHeight w:hRule="exact" w:val="432"/>
        </w:trPr>
        <w:tc>
          <w:tcPr>
            <w:tcW w:w="636" w:type="dxa"/>
            <w:tcBorders>
              <w:bottom w:val="nil"/>
              <w:right w:val="nil"/>
            </w:tcBorders>
            <w:shd w:val="clear" w:color="auto" w:fill="D9D9D9"/>
          </w:tcPr>
          <w:p w14:paraId="5FBDAD1D" w14:textId="77777777" w:rsidR="006A63C6" w:rsidRPr="00434704" w:rsidRDefault="006A63C6" w:rsidP="00C83F31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A71678" w14:textId="77777777" w:rsidR="006A63C6" w:rsidRPr="00434704" w:rsidRDefault="006A63C6" w:rsidP="00C83F31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15" w:type="dxa"/>
            <w:tcBorders>
              <w:left w:val="nil"/>
              <w:bottom w:val="nil"/>
            </w:tcBorders>
            <w:shd w:val="clear" w:color="auto" w:fill="D9D9D9"/>
          </w:tcPr>
          <w:p w14:paraId="4715A068" w14:textId="77777777" w:rsidR="006A63C6" w:rsidRPr="0044204E" w:rsidRDefault="00F5389F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30</w:t>
            </w:r>
          </w:p>
          <w:p w14:paraId="23B79312" w14:textId="77777777" w:rsidR="006A63C6" w:rsidRPr="00434704" w:rsidRDefault="006A63C6" w:rsidP="00C83F31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5491D27C" w14:textId="77777777" w:rsidR="006A63C6" w:rsidRPr="00434704" w:rsidRDefault="00F5389F" w:rsidP="00C83F31">
            <w:pPr>
              <w:autoSpaceDE w:val="0"/>
              <w:autoSpaceDN w:val="0"/>
              <w:adjustRightInd w:val="0"/>
              <w:spacing w:line="360" w:lineRule="exact"/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7944BAAE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5CBAAB08" w14:textId="77777777" w:rsidR="006A63C6" w:rsidRPr="00434704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00403BA2" w14:textId="77777777" w:rsidR="007119B4" w:rsidRPr="00434704" w:rsidRDefault="007119B4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3B3C74A4" w14:textId="77777777" w:rsidR="006A63C6" w:rsidRPr="00434704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195399AA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FFFFFF"/>
          </w:tcPr>
          <w:p w14:paraId="373AC7B4" w14:textId="77777777" w:rsidR="006A63C6" w:rsidRPr="00434704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650C2007" w14:textId="77777777" w:rsidR="0036659E" w:rsidRPr="00434704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D358C01" w14:textId="77777777" w:rsidR="006A63C6" w:rsidRDefault="00F5389F" w:rsidP="00C83F31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2A48C593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44D06F9E" w14:textId="77777777" w:rsidR="006A63C6" w:rsidRPr="0044204E" w:rsidRDefault="00F5389F" w:rsidP="00C83F31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5</w:t>
            </w:r>
          </w:p>
          <w:p w14:paraId="0B56EABA" w14:textId="77777777" w:rsidR="0036659E" w:rsidRPr="00872052" w:rsidRDefault="0036659E" w:rsidP="00C83F31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C83F31" w14:paraId="0BA3CA63" w14:textId="77777777" w:rsidTr="004525F7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D9D9D9"/>
            <w:vAlign w:val="center"/>
          </w:tcPr>
          <w:p w14:paraId="5D64C33B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2879948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B3BB770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AC988AD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0335740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4F788CEE" w14:textId="77777777" w:rsidR="008C408B" w:rsidRPr="0016181F" w:rsidRDefault="008C408B" w:rsidP="008C408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8A7EC62" w14:textId="0ECFA84F" w:rsidR="00612E9A" w:rsidRPr="00434704" w:rsidRDefault="00612E9A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271DF1C9" w14:textId="075D6250" w:rsidR="006A63C6" w:rsidRPr="00434704" w:rsidRDefault="004525F7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42D1669D" w14:textId="69B932E5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65A7C05" w14:textId="00E270E8" w:rsidR="006A63C6" w:rsidRPr="00434704" w:rsidRDefault="004525F7" w:rsidP="0074665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FFFFFF"/>
            <w:vAlign w:val="center"/>
          </w:tcPr>
          <w:p w14:paraId="11EC8B28" w14:textId="77777777" w:rsidR="00B149AA" w:rsidRPr="007712EA" w:rsidRDefault="00B149AA" w:rsidP="00B149AA">
            <w:pPr>
              <w:rPr>
                <w:rFonts w:ascii="Arial" w:hAnsi="Arial" w:cs="Arial"/>
                <w:sz w:val="14"/>
                <w:szCs w:val="14"/>
              </w:rPr>
            </w:pP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Gun/Bow</w:t>
            </w:r>
            <w:r>
              <w:rPr>
                <w:rFonts w:ascii="Arial" w:hAnsi="Arial" w:cs="Arial"/>
                <w:sz w:val="14"/>
                <w:szCs w:val="14"/>
              </w:rPr>
              <w:t xml:space="preserve">        </w:t>
            </w:r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</w:t>
            </w:r>
            <w:proofErr w:type="spellStart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>Bow</w:t>
            </w:r>
            <w:proofErr w:type="spellEnd"/>
            <w:r w:rsidRPr="007712EA">
              <w:rPr>
                <w:rFonts w:ascii="Arial" w:hAnsi="Arial" w:cs="Arial"/>
                <w:b/>
                <w:bCs/>
                <w:sz w:val="14"/>
                <w:szCs w:val="14"/>
                <w:u w:val="single"/>
              </w:rPr>
              <w:t xml:space="preserve"> Only</w:t>
            </w:r>
          </w:p>
          <w:p w14:paraId="3AA32B63" w14:textId="7353AC08" w:rsidR="00B149AA" w:rsidRPr="007712EA" w:rsidRDefault="00323DE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>BOOKED</w:t>
            </w:r>
            <w:r w:rsidR="00B149AA"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 w:rsidR="00B149A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 w:rsidRPr="007D2650">
              <w:rPr>
                <w:rFonts w:ascii="Arial" w:hAnsi="Arial" w:cs="Arial"/>
                <w:color w:val="00B050"/>
                <w:sz w:val="14"/>
                <w:szCs w:val="14"/>
              </w:rPr>
              <w:t>CAMP#1</w:t>
            </w:r>
            <w:r w:rsidR="00806DF2" w:rsidRPr="007D2650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</w:p>
          <w:p w14:paraId="20C4551A" w14:textId="1A7DC113" w:rsidR="00B149AA" w:rsidRPr="007712EA" w:rsidRDefault="00323DE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7D2650" w:rsidRPr="007D2650">
              <w:rPr>
                <w:rFonts w:ascii="Arial" w:hAnsi="Arial" w:cs="Arial"/>
                <w:color w:val="00B050"/>
                <w:sz w:val="14"/>
                <w:szCs w:val="14"/>
              </w:rPr>
              <w:t>OPEN</w:t>
            </w:r>
            <w:r w:rsidR="00166767" w:rsidRPr="007D2650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    </w:t>
            </w:r>
          </w:p>
          <w:p w14:paraId="27017BA5" w14:textId="6BFBB493" w:rsidR="00B149AA" w:rsidRPr="007712EA" w:rsidRDefault="00331F0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</w:p>
          <w:p w14:paraId="7EF1416E" w14:textId="7923248A" w:rsidR="00B149AA" w:rsidRPr="007712EA" w:rsidRDefault="00331F0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  <w:r w:rsidR="007D2650">
              <w:rPr>
                <w:rFonts w:ascii="Arial" w:hAnsi="Arial" w:cs="Arial"/>
                <w:color w:val="00B050"/>
                <w:sz w:val="14"/>
                <w:szCs w:val="14"/>
              </w:rPr>
              <w:t>CAMP#2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</w:t>
            </w:r>
          </w:p>
          <w:p w14:paraId="086806A9" w14:textId="205013C8" w:rsidR="00B149AA" w:rsidRPr="007712EA" w:rsidRDefault="00331F01" w:rsidP="00B149AA">
            <w:pPr>
              <w:rPr>
                <w:rFonts w:ascii="Arial" w:hAnsi="Arial" w:cs="Arial"/>
                <w:color w:val="00B050"/>
                <w:sz w:val="14"/>
                <w:szCs w:val="14"/>
              </w:rPr>
            </w:pPr>
            <w:r w:rsidRPr="00323DE1">
              <w:rPr>
                <w:rFonts w:ascii="Arial" w:hAnsi="Arial" w:cs="Arial"/>
                <w:color w:val="FF0000"/>
                <w:sz w:val="14"/>
                <w:szCs w:val="14"/>
              </w:rPr>
              <w:t xml:space="preserve">BOOKED </w:t>
            </w:r>
            <w:r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       </w:t>
            </w:r>
            <w:r>
              <w:rPr>
                <w:rFonts w:ascii="Arial" w:hAnsi="Arial" w:cs="Arial"/>
                <w:color w:val="00B050"/>
                <w:sz w:val="14"/>
                <w:szCs w:val="14"/>
              </w:rPr>
              <w:t xml:space="preserve">   </w:t>
            </w:r>
            <w:r w:rsidR="00B149AA" w:rsidRPr="007712EA">
              <w:rPr>
                <w:rFonts w:ascii="Arial" w:hAnsi="Arial" w:cs="Arial"/>
                <w:color w:val="00B050"/>
                <w:sz w:val="14"/>
                <w:szCs w:val="14"/>
              </w:rPr>
              <w:t xml:space="preserve">OPEN  </w:t>
            </w:r>
          </w:p>
          <w:p w14:paraId="540AB8AE" w14:textId="645A595D" w:rsidR="006A63C6" w:rsidRPr="00434704" w:rsidRDefault="001843E0" w:rsidP="00B149AA">
            <w:pPr>
              <w:rPr>
                <w:rFonts w:ascii="Century Gothic" w:hAnsi="Century Gothic"/>
                <w:sz w:val="20"/>
                <w:szCs w:val="20"/>
              </w:rPr>
            </w:pPr>
            <w:r w:rsidRPr="001843E0">
              <w:rPr>
                <w:rFonts w:ascii="Arial" w:hAnsi="Arial" w:cs="Arial"/>
                <w:color w:val="FF0000"/>
                <w:sz w:val="14"/>
                <w:szCs w:val="14"/>
              </w:rPr>
              <w:t>CLOSED</w:t>
            </w:r>
            <w:r w:rsidR="00B149AA" w:rsidRPr="001843E0">
              <w:rPr>
                <w:rFonts w:ascii="Arial" w:hAnsi="Arial" w:cs="Arial"/>
                <w:color w:val="FF0000"/>
                <w:sz w:val="14"/>
                <w:szCs w:val="14"/>
              </w:rPr>
              <w:t xml:space="preserve">            </w:t>
            </w: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3A5BD1DD" w14:textId="0B2C702C" w:rsidR="00434704" w:rsidRPr="0016181F" w:rsidRDefault="0016181F" w:rsidP="00434704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EF1BC25" w14:textId="77777777" w:rsidR="0016181F" w:rsidRPr="0016181F" w:rsidRDefault="0016181F" w:rsidP="0016181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CFFF202" w14:textId="77777777" w:rsidR="0016181F" w:rsidRPr="0016181F" w:rsidRDefault="0016181F" w:rsidP="0016181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45AF050" w14:textId="77777777" w:rsidR="0016181F" w:rsidRPr="0016181F" w:rsidRDefault="0016181F" w:rsidP="0016181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60F4AC1" w14:textId="77777777" w:rsidR="0016181F" w:rsidRPr="0016181F" w:rsidRDefault="0016181F" w:rsidP="0016181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612B9F0A" w14:textId="57C8C81C" w:rsidR="006A63C6" w:rsidRPr="00C83F31" w:rsidRDefault="0082128C" w:rsidP="00434704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6E10C0B2" w14:textId="77777777" w:rsidR="00337325" w:rsidRPr="0016181F" w:rsidRDefault="00337325" w:rsidP="003373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5CF89D6" w14:textId="77777777" w:rsidR="00337325" w:rsidRPr="0016181F" w:rsidRDefault="00337325" w:rsidP="003373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5F75874E" w14:textId="77777777" w:rsidR="00337325" w:rsidRPr="0016181F" w:rsidRDefault="00337325" w:rsidP="0033732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7F761AD" w14:textId="77777777" w:rsidR="00B96CA5" w:rsidRPr="0016181F" w:rsidRDefault="00B96CA5" w:rsidP="00B96CA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B4B5BE8" w14:textId="77777777" w:rsidR="001D2A6B" w:rsidRPr="0016181F" w:rsidRDefault="001D2A6B" w:rsidP="001D2A6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78508DC" w14:textId="77777777" w:rsidR="001D2A6B" w:rsidRPr="0016181F" w:rsidRDefault="001D2A6B" w:rsidP="001D2A6B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37DC965" w14:textId="38C84ED5" w:rsidR="006A63C6" w:rsidRPr="00C83F31" w:rsidRDefault="006A63C6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57A88" w:rsidRPr="000A21D6" w14:paraId="40407A18" w14:textId="77777777" w:rsidTr="004525F7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597EF44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50C2B920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5944EE05" w14:textId="77777777" w:rsidR="00857A88" w:rsidRPr="0044204E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6</w:t>
            </w:r>
          </w:p>
          <w:p w14:paraId="446C172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01C0E4C6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60153CD8" w14:textId="77777777" w:rsidR="00857A88" w:rsidRPr="0086409E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29CC1E29" w14:textId="77777777" w:rsidR="00857A88" w:rsidRPr="0044204E" w:rsidRDefault="00F5389F" w:rsidP="00C46AE3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16ADE6C2" w14:textId="77777777" w:rsidR="00857A88" w:rsidRPr="0048273B" w:rsidRDefault="00857A88" w:rsidP="00C46AE3">
            <w:pPr>
              <w:jc w:val="right"/>
              <w:rPr>
                <w:rFonts w:ascii="Century Gothic" w:hAnsi="Century Gothic"/>
                <w:sz w:val="32"/>
                <w:szCs w:val="20"/>
              </w:rPr>
            </w:pPr>
          </w:p>
          <w:p w14:paraId="287A6E7B" w14:textId="77777777" w:rsidR="0036659E" w:rsidRPr="0048273B" w:rsidRDefault="0036659E" w:rsidP="00B744B7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 w:themeFill="text1"/>
          </w:tcPr>
          <w:p w14:paraId="7BED1B87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8</w:t>
            </w:r>
          </w:p>
          <w:p w14:paraId="524608BF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3CA6738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66E6B565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9</w:t>
            </w:r>
          </w:p>
          <w:p w14:paraId="3BC9CCAB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7BD81F4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C2F5292" w14:textId="77777777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0</w:t>
            </w:r>
          </w:p>
          <w:p w14:paraId="4E7F7837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0B33B345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59711703" w14:textId="77777777" w:rsidR="00857A88" w:rsidRDefault="0044204E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628CA9BA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49582407" w14:textId="77777777" w:rsidR="0036659E" w:rsidRPr="00B84FCB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556B0A1E" w14:textId="77777777" w:rsidR="00857A88" w:rsidRPr="0044204E" w:rsidRDefault="0044204E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</w:p>
          <w:p w14:paraId="066FF81E" w14:textId="77777777" w:rsidR="00857A88" w:rsidRDefault="00857A88" w:rsidP="00C46AE3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108E5ADD" w14:textId="77777777" w:rsidR="0036659E" w:rsidRPr="00872052" w:rsidRDefault="0036659E" w:rsidP="00872052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63C6" w:rsidRPr="000A21D6" w14:paraId="4DD93F34" w14:textId="77777777" w:rsidTr="004525F7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96535D5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74912C92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032D9B5D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37B68C8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31AB2A5E" w14:textId="77777777" w:rsidR="00260089" w:rsidRPr="0016181F" w:rsidRDefault="00260089" w:rsidP="00260089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16181F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E4EEC42" w14:textId="1A233980" w:rsidR="0036659E" w:rsidRPr="00872052" w:rsidRDefault="001843E0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843E0">
              <w:rPr>
                <w:rFonts w:ascii="Arial" w:hAnsi="Arial" w:cs="Arial"/>
                <w:color w:val="FF0000"/>
                <w:sz w:val="16"/>
                <w:szCs w:val="16"/>
              </w:rPr>
              <w:t>CLOSED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4CA5686" w14:textId="24914AC4" w:rsidR="006A63C6" w:rsidRDefault="004525F7" w:rsidP="003533A2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000000" w:themeFill="text1"/>
            <w:vAlign w:val="center"/>
          </w:tcPr>
          <w:p w14:paraId="71663582" w14:textId="74EE016A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791FAC77" w14:textId="0A123579" w:rsidR="006A63C6" w:rsidRDefault="004525F7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F285554" w14:textId="77777777" w:rsidR="006A63C6" w:rsidRDefault="006A63C6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95E5A58" w14:textId="77777777" w:rsidR="006A63C6" w:rsidRDefault="006A63C6" w:rsidP="00746657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3BCD237" w14:textId="77777777" w:rsidR="006A63C6" w:rsidRDefault="006A63C6" w:rsidP="00746657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57A88" w:rsidRPr="000A21D6" w14:paraId="1E8E2DF6" w14:textId="77777777" w:rsidTr="004525F7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225A82B6" w14:textId="77777777" w:rsidR="001E40E7" w:rsidRPr="00612E9A" w:rsidRDefault="001E40E7" w:rsidP="001E40E7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5554B46" w14:textId="77777777" w:rsidR="00857A88" w:rsidRPr="0086409E" w:rsidRDefault="00857A88" w:rsidP="00185D40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34357706" w14:textId="77777777" w:rsidR="00857A88" w:rsidRPr="0044204E" w:rsidRDefault="0044204E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44204E">
              <w:rPr>
                <w:rFonts w:ascii="Century Gothic" w:hAnsi="Century Gothic"/>
                <w:b/>
                <w:bCs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851" w:type="dxa"/>
            <w:tcBorders>
              <w:bottom w:val="nil"/>
            </w:tcBorders>
            <w:shd w:val="clear" w:color="auto" w:fill="000000" w:themeFill="text1"/>
          </w:tcPr>
          <w:p w14:paraId="0223FCAC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39A0FDA5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02F6E6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66AB0629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4A183B4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6</w:t>
            </w:r>
          </w:p>
          <w:p w14:paraId="1EA6A0E2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7976B745" w14:textId="77777777" w:rsidR="00857A88" w:rsidRDefault="00857A88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7</w:t>
            </w:r>
          </w:p>
          <w:p w14:paraId="5A61C29C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373ADEA" w14:textId="77777777" w:rsidR="00857A88" w:rsidRDefault="00F5389F" w:rsidP="00C46AE3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18</w:t>
            </w:r>
          </w:p>
          <w:p w14:paraId="37E3E2A5" w14:textId="77777777" w:rsidR="0036659E" w:rsidRPr="00DA06B0" w:rsidRDefault="0036659E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C7A9880" w14:textId="77777777" w:rsidR="00857A88" w:rsidRPr="0044204E" w:rsidRDefault="00F5389F" w:rsidP="00C46AE3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>
              <w:rPr>
                <w:rFonts w:ascii="Century Gothic" w:hAnsi="Century Gothic"/>
                <w:b/>
                <w:bCs/>
                <w:sz w:val="32"/>
                <w:szCs w:val="32"/>
              </w:rPr>
              <w:t>19</w:t>
            </w:r>
          </w:p>
          <w:p w14:paraId="4639480E" w14:textId="77777777" w:rsidR="000E2BC2" w:rsidRPr="00DA06B0" w:rsidRDefault="000E2BC2" w:rsidP="00DA06B0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34704" w:rsidRPr="000A21D6" w14:paraId="5AC348B6" w14:textId="77777777" w:rsidTr="004525F7">
        <w:trPr>
          <w:trHeight w:hRule="exact" w:val="1701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4F85E6EC" w14:textId="77777777" w:rsidR="00434704" w:rsidRPr="00DA7FF9" w:rsidRDefault="00F5389F" w:rsidP="00F5389F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CARIBOU </w:t>
            </w: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>T OF FIELD</w:t>
            </w:r>
          </w:p>
        </w:tc>
        <w:tc>
          <w:tcPr>
            <w:tcW w:w="1851" w:type="dxa"/>
            <w:tcBorders>
              <w:top w:val="nil"/>
            </w:tcBorders>
            <w:shd w:val="clear" w:color="auto" w:fill="000000" w:themeFill="text1"/>
            <w:vAlign w:val="center"/>
          </w:tcPr>
          <w:p w14:paraId="5EF8BA2F" w14:textId="779A177B" w:rsidR="00434704" w:rsidRDefault="004525F7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E647E7">
              <w:rPr>
                <w:rFonts w:ascii="Century Gothic" w:hAnsi="Century Gothic"/>
                <w:color w:val="FF0000"/>
                <w:sz w:val="20"/>
                <w:szCs w:val="20"/>
              </w:rPr>
              <w:t>No Transportation</w:t>
            </w: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70B7DBC" w14:textId="77777777" w:rsidR="00F5389F" w:rsidRPr="002229BF" w:rsidRDefault="00F5389F" w:rsidP="00F5389F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MOOSE HUNTS </w:t>
            </w:r>
          </w:p>
          <w:p w14:paraId="5EE354E9" w14:textId="77777777" w:rsidR="00F5389F" w:rsidRPr="002217AD" w:rsidRDefault="00F5389F" w:rsidP="00F5389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DROP CAMP #1</w:t>
            </w:r>
          </w:p>
          <w:p w14:paraId="523D50A6" w14:textId="34EAF410" w:rsidR="00F5389F" w:rsidRPr="002217AD" w:rsidRDefault="002217AD" w:rsidP="00F5389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54BE0A0" w14:textId="77777777" w:rsidR="00F5389F" w:rsidRDefault="00F5389F" w:rsidP="00F5389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250896E7" w14:textId="199380E6" w:rsidR="00206DF8" w:rsidRPr="002217AD" w:rsidRDefault="00206DF8" w:rsidP="00206DF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DROP CAMP #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>2</w:t>
            </w:r>
          </w:p>
          <w:p w14:paraId="5591E0B3" w14:textId="77777777" w:rsidR="00206DF8" w:rsidRPr="002217AD" w:rsidRDefault="00206DF8" w:rsidP="00206DF8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217AD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2C821327" w14:textId="77777777" w:rsidR="00F5389F" w:rsidRDefault="00F5389F" w:rsidP="00F5389F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15259C9B" w14:textId="77777777" w:rsidR="00F5389F" w:rsidRPr="00E916FE" w:rsidRDefault="00F5389F" w:rsidP="00F5389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16FE">
              <w:rPr>
                <w:rFonts w:ascii="Arial" w:hAnsi="Arial" w:cs="Arial"/>
                <w:color w:val="FF0000"/>
                <w:sz w:val="16"/>
                <w:szCs w:val="16"/>
              </w:rPr>
              <w:t>DROP CAMP #3</w:t>
            </w:r>
          </w:p>
          <w:p w14:paraId="3FAD225C" w14:textId="6E533888" w:rsidR="00920A37" w:rsidRPr="00E916FE" w:rsidRDefault="00E916FE" w:rsidP="00920A37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916FE">
              <w:rPr>
                <w:rFonts w:ascii="Arial" w:hAnsi="Arial" w:cs="Arial"/>
                <w:color w:val="FF0000"/>
                <w:sz w:val="16"/>
                <w:szCs w:val="16"/>
              </w:rPr>
              <w:t>Booked</w:t>
            </w:r>
          </w:p>
          <w:p w14:paraId="12020433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7267D25F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13FE690C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22109F71" w14:textId="77777777" w:rsidR="007F24CE" w:rsidRPr="00DC08A0" w:rsidRDefault="00434704" w:rsidP="0044204E">
            <w:pPr>
              <w:rPr>
                <w:rFonts w:ascii="Arial" w:hAnsi="Arial" w:cs="Arial"/>
                <w:color w:val="00B050"/>
                <w:sz w:val="16"/>
                <w:szCs w:val="16"/>
              </w:rPr>
            </w:pPr>
            <w:r w:rsidRPr="002229BF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   </w:t>
            </w:r>
          </w:p>
          <w:p w14:paraId="72C180B9" w14:textId="77777777" w:rsidR="007F24CE" w:rsidRPr="00DC08A0" w:rsidRDefault="007F24CE" w:rsidP="00434704">
            <w:pPr>
              <w:jc w:val="center"/>
              <w:rPr>
                <w:rFonts w:ascii="Arial" w:hAnsi="Arial" w:cs="Arial"/>
                <w:color w:val="00B050"/>
                <w:sz w:val="16"/>
                <w:szCs w:val="16"/>
              </w:rPr>
            </w:pPr>
          </w:p>
          <w:p w14:paraId="04742EC6" w14:textId="77777777" w:rsidR="00434704" w:rsidRDefault="00434704" w:rsidP="00434704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78331541" w14:textId="77777777" w:rsidR="00434704" w:rsidRDefault="00434704" w:rsidP="00434704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434704" w:rsidRPr="000A21D6" w14:paraId="3943E719" w14:textId="77777777" w:rsidTr="00342E26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10C94FC1" w14:textId="77777777" w:rsidR="00434704" w:rsidRPr="00612E9A" w:rsidRDefault="00434704" w:rsidP="00434704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1605463B" w14:textId="77777777" w:rsidR="00434704" w:rsidRPr="0086409E" w:rsidRDefault="00434704" w:rsidP="00434704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6363F1DD" w14:textId="77777777" w:rsidR="00434704" w:rsidRPr="00885525" w:rsidRDefault="00885525" w:rsidP="00434704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bCs/>
                <w:sz w:val="32"/>
                <w:szCs w:val="32"/>
              </w:rPr>
              <w:t>0</w:t>
            </w:r>
          </w:p>
          <w:p w14:paraId="0C42A07A" w14:textId="77777777" w:rsidR="00434704" w:rsidRDefault="00434704" w:rsidP="0043470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73131F17" w14:textId="77777777" w:rsidR="00434704" w:rsidRPr="0086409E" w:rsidRDefault="00434704" w:rsidP="00434704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3F9CAD17" w14:textId="77777777" w:rsidR="00434704" w:rsidRDefault="00885525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1</w:t>
            </w:r>
          </w:p>
          <w:p w14:paraId="78A92F62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0D8BAF40" w14:textId="77777777" w:rsidR="00434704" w:rsidRDefault="00885525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2</w:t>
            </w:r>
          </w:p>
          <w:p w14:paraId="42CEEC69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175060E6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3</w:t>
            </w:r>
          </w:p>
          <w:p w14:paraId="01A2087D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</w:tcPr>
          <w:p w14:paraId="402C47FA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4</w:t>
            </w:r>
          </w:p>
          <w:p w14:paraId="7DD20DDF" w14:textId="77777777" w:rsidR="00434704" w:rsidRPr="000B6825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</w:tcPr>
          <w:p w14:paraId="7E6B1753" w14:textId="77777777" w:rsidR="00434704" w:rsidRDefault="00434704" w:rsidP="00434704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2</w:t>
            </w:r>
            <w:r w:rsidR="00F5389F">
              <w:rPr>
                <w:rFonts w:ascii="Century Gothic" w:hAnsi="Century Gothic"/>
                <w:b/>
                <w:sz w:val="32"/>
                <w:szCs w:val="32"/>
              </w:rPr>
              <w:t>5</w:t>
            </w:r>
          </w:p>
          <w:p w14:paraId="6D6AB9F8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E6E6E6"/>
          </w:tcPr>
          <w:p w14:paraId="326D51CF" w14:textId="77777777" w:rsidR="00434704" w:rsidRPr="00885525" w:rsidRDefault="00434704" w:rsidP="00434704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</w:t>
            </w:r>
            <w:r w:rsidR="00885525"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8</w:t>
            </w:r>
          </w:p>
          <w:p w14:paraId="26E84FA3" w14:textId="77777777" w:rsidR="00434704" w:rsidRPr="00DA06B0" w:rsidRDefault="00434704" w:rsidP="00434704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85525" w:rsidRPr="000A21D6" w14:paraId="59D5BC74" w14:textId="77777777" w:rsidTr="00342E26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7D057D79" w14:textId="77777777" w:rsidR="00885525" w:rsidRPr="00DA06B0" w:rsidRDefault="00885525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6AB9187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0EFACA94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463A3DC6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vAlign w:val="center"/>
          </w:tcPr>
          <w:p w14:paraId="43609CA3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6C65EC88" w14:textId="77777777" w:rsidR="00885525" w:rsidRDefault="00F5389F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 xml:space="preserve">ALL 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 xml:space="preserve">MOOSE </w:t>
            </w:r>
            <w:r w:rsidRPr="001C5414">
              <w:rPr>
                <w:rFonts w:ascii="Century Gothic" w:hAnsi="Century Gothic"/>
                <w:color w:val="FF0000"/>
                <w:sz w:val="20"/>
                <w:szCs w:val="20"/>
              </w:rPr>
              <w:t>CLIENTS OU</w:t>
            </w:r>
            <w:r>
              <w:rPr>
                <w:rFonts w:ascii="Century Gothic" w:hAnsi="Century Gothic"/>
                <w:color w:val="FF0000"/>
                <w:sz w:val="20"/>
                <w:szCs w:val="20"/>
              </w:rPr>
              <w:t>T OF FIELD</w:t>
            </w:r>
          </w:p>
        </w:tc>
        <w:tc>
          <w:tcPr>
            <w:tcW w:w="1852" w:type="dxa"/>
            <w:tcBorders>
              <w:top w:val="nil"/>
            </w:tcBorders>
            <w:shd w:val="clear" w:color="auto" w:fill="E6E6E6"/>
            <w:vAlign w:val="center"/>
          </w:tcPr>
          <w:p w14:paraId="1D301D03" w14:textId="77777777" w:rsidR="00885525" w:rsidRDefault="00885525" w:rsidP="0088552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  <w:tr w:rsidR="00885525" w:rsidRPr="000A21D6" w14:paraId="1BC4EC64" w14:textId="77777777" w:rsidTr="0076366A">
        <w:trPr>
          <w:trHeight w:hRule="exact" w:val="432"/>
        </w:trPr>
        <w:tc>
          <w:tcPr>
            <w:tcW w:w="630" w:type="dxa"/>
            <w:tcBorders>
              <w:bottom w:val="nil"/>
              <w:right w:val="nil"/>
            </w:tcBorders>
            <w:shd w:val="clear" w:color="auto" w:fill="E6E6E6"/>
          </w:tcPr>
          <w:p w14:paraId="77AB891A" w14:textId="77777777" w:rsidR="00885525" w:rsidRPr="00612E9A" w:rsidRDefault="00885525" w:rsidP="00885525">
            <w:pPr>
              <w:rPr>
                <w:rFonts w:ascii="Century Gothic" w:hAnsi="Century Gothic"/>
                <w:sz w:val="20"/>
                <w:szCs w:val="32"/>
              </w:rPr>
            </w:pPr>
          </w:p>
          <w:p w14:paraId="0AB797EB" w14:textId="77777777" w:rsidR="00885525" w:rsidRPr="0086409E" w:rsidRDefault="00885525" w:rsidP="00885525">
            <w:pPr>
              <w:rPr>
                <w:rFonts w:ascii="Century Gothic" w:hAnsi="Century Gothic"/>
                <w:sz w:val="32"/>
                <w:szCs w:val="32"/>
              </w:rPr>
            </w:pPr>
          </w:p>
        </w:tc>
        <w:tc>
          <w:tcPr>
            <w:tcW w:w="1221" w:type="dxa"/>
            <w:tcBorders>
              <w:left w:val="nil"/>
              <w:bottom w:val="nil"/>
            </w:tcBorders>
            <w:shd w:val="clear" w:color="auto" w:fill="E6E6E6"/>
          </w:tcPr>
          <w:p w14:paraId="404BD462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885525">
              <w:rPr>
                <w:rFonts w:ascii="Century Gothic" w:hAnsi="Century Gothic"/>
                <w:b/>
                <w:bCs/>
                <w:sz w:val="32"/>
                <w:szCs w:val="32"/>
              </w:rPr>
              <w:t>29</w:t>
            </w:r>
          </w:p>
        </w:tc>
        <w:tc>
          <w:tcPr>
            <w:tcW w:w="1851" w:type="dxa"/>
            <w:tcBorders>
              <w:bottom w:val="nil"/>
            </w:tcBorders>
          </w:tcPr>
          <w:p w14:paraId="381F8E6A" w14:textId="77777777" w:rsid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  <w:r>
              <w:rPr>
                <w:rFonts w:ascii="Century Gothic" w:hAnsi="Century Gothic"/>
                <w:b/>
                <w:sz w:val="32"/>
                <w:szCs w:val="32"/>
              </w:rPr>
              <w:t>31</w:t>
            </w:r>
          </w:p>
          <w:p w14:paraId="2DA7580B" w14:textId="77777777" w:rsidR="00885525" w:rsidRPr="00DA06B0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07E9682E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204E5972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78CA2EBF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7F704866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11966A5E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527B4E9F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bottom w:val="nil"/>
            </w:tcBorders>
            <w:shd w:val="clear" w:color="auto" w:fill="000000"/>
          </w:tcPr>
          <w:p w14:paraId="5F84059F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b/>
                <w:sz w:val="32"/>
                <w:szCs w:val="32"/>
              </w:rPr>
            </w:pPr>
          </w:p>
          <w:p w14:paraId="66D89920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2" w:type="dxa"/>
            <w:tcBorders>
              <w:bottom w:val="nil"/>
            </w:tcBorders>
            <w:shd w:val="clear" w:color="auto" w:fill="000000"/>
          </w:tcPr>
          <w:p w14:paraId="1E773DD7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32"/>
                <w:szCs w:val="32"/>
              </w:rPr>
            </w:pPr>
          </w:p>
          <w:p w14:paraId="5F8C1315" w14:textId="77777777" w:rsidR="00885525" w:rsidRPr="00885525" w:rsidRDefault="00885525" w:rsidP="00885525">
            <w:pPr>
              <w:jc w:val="right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885525" w:rsidRPr="000A21D6" w14:paraId="33B7DFEC" w14:textId="77777777" w:rsidTr="0076366A">
        <w:trPr>
          <w:trHeight w:hRule="exact" w:val="1253"/>
        </w:trPr>
        <w:tc>
          <w:tcPr>
            <w:tcW w:w="1851" w:type="dxa"/>
            <w:gridSpan w:val="2"/>
            <w:tcBorders>
              <w:top w:val="nil"/>
            </w:tcBorders>
            <w:shd w:val="clear" w:color="auto" w:fill="E6E6E6"/>
            <w:vAlign w:val="center"/>
          </w:tcPr>
          <w:p w14:paraId="6CAD710C" w14:textId="77777777" w:rsidR="00885525" w:rsidRPr="00DA7FF9" w:rsidRDefault="00885525" w:rsidP="00885525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851" w:type="dxa"/>
            <w:tcBorders>
              <w:top w:val="nil"/>
            </w:tcBorders>
            <w:vAlign w:val="center"/>
          </w:tcPr>
          <w:p w14:paraId="54D6C674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4E883BF6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5B7134D1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210417B6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1" w:type="dxa"/>
            <w:tcBorders>
              <w:top w:val="nil"/>
            </w:tcBorders>
            <w:shd w:val="clear" w:color="auto" w:fill="000000"/>
            <w:vAlign w:val="center"/>
          </w:tcPr>
          <w:p w14:paraId="350E562B" w14:textId="77777777" w:rsidR="00885525" w:rsidRDefault="00885525" w:rsidP="00885525">
            <w:pPr>
              <w:jc w:val="center"/>
              <w:rPr>
                <w:rFonts w:ascii="Century Gothic" w:hAnsi="Century Gothic"/>
                <w:b/>
                <w:sz w:val="32"/>
                <w:szCs w:val="32"/>
              </w:rPr>
            </w:pPr>
          </w:p>
        </w:tc>
        <w:tc>
          <w:tcPr>
            <w:tcW w:w="1852" w:type="dxa"/>
            <w:tcBorders>
              <w:top w:val="nil"/>
            </w:tcBorders>
            <w:shd w:val="clear" w:color="auto" w:fill="000000"/>
            <w:vAlign w:val="center"/>
          </w:tcPr>
          <w:p w14:paraId="020C7A2E" w14:textId="77777777" w:rsidR="00885525" w:rsidRDefault="00885525" w:rsidP="00885525">
            <w:pPr>
              <w:jc w:val="center"/>
              <w:rPr>
                <w:rFonts w:ascii="Century Gothic" w:hAnsi="Century Gothic"/>
                <w:sz w:val="32"/>
                <w:szCs w:val="32"/>
              </w:rPr>
            </w:pPr>
          </w:p>
        </w:tc>
      </w:tr>
    </w:tbl>
    <w:p w14:paraId="301636D5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p w14:paraId="5F42488B" w14:textId="77777777" w:rsidR="00554DF0" w:rsidRDefault="00554DF0" w:rsidP="009E1544">
      <w:pPr>
        <w:rPr>
          <w:rFonts w:ascii="Century Gothic" w:hAnsi="Century Gothic"/>
          <w:sz w:val="12"/>
        </w:rPr>
      </w:pPr>
    </w:p>
    <w:p w14:paraId="26C7580E" w14:textId="77777777" w:rsidR="00554DF0" w:rsidRPr="002012D4" w:rsidRDefault="00554DF0" w:rsidP="009E1544">
      <w:pPr>
        <w:rPr>
          <w:rFonts w:ascii="Century Gothic" w:hAnsi="Century Gothic"/>
          <w:sz w:val="12"/>
        </w:rPr>
      </w:pPr>
    </w:p>
    <w:sectPr w:rsidR="00554DF0" w:rsidRPr="002012D4" w:rsidSect="00302888">
      <w:footerReference w:type="default" r:id="rId7"/>
      <w:pgSz w:w="15840" w:h="12240" w:orient="landscape" w:code="1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38B1E" w14:textId="77777777" w:rsidR="00302888" w:rsidRDefault="00302888" w:rsidP="000D7583">
      <w:r>
        <w:separator/>
      </w:r>
    </w:p>
  </w:endnote>
  <w:endnote w:type="continuationSeparator" w:id="0">
    <w:p w14:paraId="247080A1" w14:textId="77777777" w:rsidR="00302888" w:rsidRDefault="00302888" w:rsidP="000D7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35D0A" w14:textId="77777777" w:rsidR="007C133E" w:rsidRPr="009D7494" w:rsidRDefault="00000000" w:rsidP="009D7494">
    <w:pPr>
      <w:pStyle w:val="Footer"/>
      <w:jc w:val="right"/>
      <w:rPr>
        <w:color w:val="404040"/>
        <w:szCs w:val="20"/>
      </w:rPr>
    </w:pPr>
    <w:hyperlink r:id="rId1" w:history="1">
      <w:r w:rsidR="009D7494" w:rsidRPr="009D7494">
        <w:rPr>
          <w:rStyle w:val="Hyperlink"/>
          <w:rFonts w:ascii="Verdana" w:hAnsi="Verdana"/>
          <w:color w:val="404040"/>
          <w:sz w:val="20"/>
          <w:szCs w:val="20"/>
          <w:u w:val="none"/>
        </w:rPr>
        <w:t>Template</w:t>
      </w:r>
    </w:hyperlink>
    <w:r w:rsidR="009D7494" w:rsidRPr="009D7494">
      <w:rPr>
        <w:rFonts w:ascii="Verdana" w:hAnsi="Verdana"/>
        <w:color w:val="404040"/>
        <w:sz w:val="20"/>
        <w:szCs w:val="20"/>
      </w:rPr>
      <w:t xml:space="preserve"> © calendarlab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20DBB" w14:textId="77777777" w:rsidR="00302888" w:rsidRDefault="00302888" w:rsidP="000D7583">
      <w:r>
        <w:separator/>
      </w:r>
    </w:p>
  </w:footnote>
  <w:footnote w:type="continuationSeparator" w:id="0">
    <w:p w14:paraId="30E67346" w14:textId="77777777" w:rsidR="00302888" w:rsidRDefault="00302888" w:rsidP="000D75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tLQwNDK3NDKyNDZS0lEKTi0uzszPAykwNq8FAHfVfZotAAAA"/>
  </w:docVars>
  <w:rsids>
    <w:rsidRoot w:val="008C7171"/>
    <w:rsid w:val="000100F9"/>
    <w:rsid w:val="00011FA2"/>
    <w:rsid w:val="000129E8"/>
    <w:rsid w:val="00017DAF"/>
    <w:rsid w:val="00026D2C"/>
    <w:rsid w:val="0002712D"/>
    <w:rsid w:val="00033A75"/>
    <w:rsid w:val="00034AD1"/>
    <w:rsid w:val="00034E1F"/>
    <w:rsid w:val="000350F6"/>
    <w:rsid w:val="00040AB7"/>
    <w:rsid w:val="00041880"/>
    <w:rsid w:val="00044EB5"/>
    <w:rsid w:val="00047636"/>
    <w:rsid w:val="000500A2"/>
    <w:rsid w:val="00050AEE"/>
    <w:rsid w:val="00061294"/>
    <w:rsid w:val="0006571B"/>
    <w:rsid w:val="0006643C"/>
    <w:rsid w:val="000700B6"/>
    <w:rsid w:val="00070812"/>
    <w:rsid w:val="00072E08"/>
    <w:rsid w:val="0007378D"/>
    <w:rsid w:val="00074F63"/>
    <w:rsid w:val="0007778D"/>
    <w:rsid w:val="00083DEA"/>
    <w:rsid w:val="00091EE4"/>
    <w:rsid w:val="00094D0E"/>
    <w:rsid w:val="000A03D2"/>
    <w:rsid w:val="000A0CF9"/>
    <w:rsid w:val="000A21D6"/>
    <w:rsid w:val="000A43E9"/>
    <w:rsid w:val="000B03E2"/>
    <w:rsid w:val="000B404D"/>
    <w:rsid w:val="000B55D8"/>
    <w:rsid w:val="000B6067"/>
    <w:rsid w:val="000B667C"/>
    <w:rsid w:val="000B6825"/>
    <w:rsid w:val="000C179F"/>
    <w:rsid w:val="000C2485"/>
    <w:rsid w:val="000C5310"/>
    <w:rsid w:val="000C6868"/>
    <w:rsid w:val="000D01D2"/>
    <w:rsid w:val="000D3324"/>
    <w:rsid w:val="000D4468"/>
    <w:rsid w:val="000D53C0"/>
    <w:rsid w:val="000D7583"/>
    <w:rsid w:val="000E2BC2"/>
    <w:rsid w:val="000E6D32"/>
    <w:rsid w:val="000E7A1E"/>
    <w:rsid w:val="000F64D4"/>
    <w:rsid w:val="000F6587"/>
    <w:rsid w:val="00102830"/>
    <w:rsid w:val="00105B27"/>
    <w:rsid w:val="001117F4"/>
    <w:rsid w:val="00113ABC"/>
    <w:rsid w:val="00116E7A"/>
    <w:rsid w:val="00122822"/>
    <w:rsid w:val="001301C0"/>
    <w:rsid w:val="00130BE2"/>
    <w:rsid w:val="00130EA6"/>
    <w:rsid w:val="00135BAE"/>
    <w:rsid w:val="00136F9E"/>
    <w:rsid w:val="00140FE7"/>
    <w:rsid w:val="00142268"/>
    <w:rsid w:val="001474AF"/>
    <w:rsid w:val="00147B14"/>
    <w:rsid w:val="001500C3"/>
    <w:rsid w:val="001530C6"/>
    <w:rsid w:val="0015616B"/>
    <w:rsid w:val="0016181F"/>
    <w:rsid w:val="00161997"/>
    <w:rsid w:val="001620DE"/>
    <w:rsid w:val="0016413C"/>
    <w:rsid w:val="00166767"/>
    <w:rsid w:val="0017353A"/>
    <w:rsid w:val="00174A28"/>
    <w:rsid w:val="00181B52"/>
    <w:rsid w:val="001843E0"/>
    <w:rsid w:val="001845A2"/>
    <w:rsid w:val="00184CC8"/>
    <w:rsid w:val="00185D40"/>
    <w:rsid w:val="0018782F"/>
    <w:rsid w:val="00190E36"/>
    <w:rsid w:val="0019192B"/>
    <w:rsid w:val="00195562"/>
    <w:rsid w:val="00196BF1"/>
    <w:rsid w:val="001A6751"/>
    <w:rsid w:val="001B7DAE"/>
    <w:rsid w:val="001C4186"/>
    <w:rsid w:val="001C561F"/>
    <w:rsid w:val="001C625A"/>
    <w:rsid w:val="001C72AB"/>
    <w:rsid w:val="001C766A"/>
    <w:rsid w:val="001C7F7A"/>
    <w:rsid w:val="001D0E5E"/>
    <w:rsid w:val="001D2A6B"/>
    <w:rsid w:val="001D67C8"/>
    <w:rsid w:val="001D7158"/>
    <w:rsid w:val="001D7EDD"/>
    <w:rsid w:val="001E40E7"/>
    <w:rsid w:val="001F0C87"/>
    <w:rsid w:val="001F2D83"/>
    <w:rsid w:val="001F2F90"/>
    <w:rsid w:val="001F4C0A"/>
    <w:rsid w:val="001F68A1"/>
    <w:rsid w:val="00201105"/>
    <w:rsid w:val="002012D4"/>
    <w:rsid w:val="00202B23"/>
    <w:rsid w:val="00206DF8"/>
    <w:rsid w:val="002204C4"/>
    <w:rsid w:val="002217AD"/>
    <w:rsid w:val="0025151B"/>
    <w:rsid w:val="0025320F"/>
    <w:rsid w:val="002540DC"/>
    <w:rsid w:val="00260089"/>
    <w:rsid w:val="0026290A"/>
    <w:rsid w:val="00262A60"/>
    <w:rsid w:val="0026322F"/>
    <w:rsid w:val="00267A92"/>
    <w:rsid w:val="0027089C"/>
    <w:rsid w:val="002715BA"/>
    <w:rsid w:val="00274CFD"/>
    <w:rsid w:val="00275CB9"/>
    <w:rsid w:val="00276284"/>
    <w:rsid w:val="002776B8"/>
    <w:rsid w:val="002818FF"/>
    <w:rsid w:val="00281F23"/>
    <w:rsid w:val="00282CAB"/>
    <w:rsid w:val="00291274"/>
    <w:rsid w:val="0029579A"/>
    <w:rsid w:val="002A0A19"/>
    <w:rsid w:val="002A3D7C"/>
    <w:rsid w:val="002B0EA6"/>
    <w:rsid w:val="002B0EAA"/>
    <w:rsid w:val="002B2C85"/>
    <w:rsid w:val="002B33BF"/>
    <w:rsid w:val="002B7DBF"/>
    <w:rsid w:val="002C0E1A"/>
    <w:rsid w:val="002C21AE"/>
    <w:rsid w:val="002C7AD5"/>
    <w:rsid w:val="002C7AD6"/>
    <w:rsid w:val="002D4009"/>
    <w:rsid w:val="002D445F"/>
    <w:rsid w:val="002D6EDC"/>
    <w:rsid w:val="002D7BC6"/>
    <w:rsid w:val="002E1C32"/>
    <w:rsid w:val="002E361D"/>
    <w:rsid w:val="002E556F"/>
    <w:rsid w:val="002E5ADA"/>
    <w:rsid w:val="002F1826"/>
    <w:rsid w:val="003021F4"/>
    <w:rsid w:val="00302888"/>
    <w:rsid w:val="003063BD"/>
    <w:rsid w:val="0030785F"/>
    <w:rsid w:val="00311DAE"/>
    <w:rsid w:val="003160C4"/>
    <w:rsid w:val="003202C8"/>
    <w:rsid w:val="00321070"/>
    <w:rsid w:val="0032273A"/>
    <w:rsid w:val="003227D3"/>
    <w:rsid w:val="00323DE1"/>
    <w:rsid w:val="00325691"/>
    <w:rsid w:val="00326DA2"/>
    <w:rsid w:val="0033146F"/>
    <w:rsid w:val="00331C75"/>
    <w:rsid w:val="00331F01"/>
    <w:rsid w:val="00336945"/>
    <w:rsid w:val="00337325"/>
    <w:rsid w:val="003373FF"/>
    <w:rsid w:val="00337B1A"/>
    <w:rsid w:val="00342BAE"/>
    <w:rsid w:val="00342E26"/>
    <w:rsid w:val="003533A2"/>
    <w:rsid w:val="00353E2D"/>
    <w:rsid w:val="0035734F"/>
    <w:rsid w:val="0036659E"/>
    <w:rsid w:val="00370D45"/>
    <w:rsid w:val="00372066"/>
    <w:rsid w:val="00374AA4"/>
    <w:rsid w:val="00376F81"/>
    <w:rsid w:val="003873D5"/>
    <w:rsid w:val="00393FF9"/>
    <w:rsid w:val="003943BD"/>
    <w:rsid w:val="003956BA"/>
    <w:rsid w:val="003A0576"/>
    <w:rsid w:val="003A07DB"/>
    <w:rsid w:val="003A681F"/>
    <w:rsid w:val="003B5AC9"/>
    <w:rsid w:val="003C2D15"/>
    <w:rsid w:val="003C31EB"/>
    <w:rsid w:val="003C3ADA"/>
    <w:rsid w:val="003C3F29"/>
    <w:rsid w:val="003D4CB2"/>
    <w:rsid w:val="003D71CD"/>
    <w:rsid w:val="003E1044"/>
    <w:rsid w:val="003E2C2C"/>
    <w:rsid w:val="003E666C"/>
    <w:rsid w:val="003E6BD8"/>
    <w:rsid w:val="003F6E4C"/>
    <w:rsid w:val="00434704"/>
    <w:rsid w:val="00437DC3"/>
    <w:rsid w:val="004405E9"/>
    <w:rsid w:val="00440D8D"/>
    <w:rsid w:val="0044204E"/>
    <w:rsid w:val="004444B4"/>
    <w:rsid w:val="004457CC"/>
    <w:rsid w:val="004507A4"/>
    <w:rsid w:val="004525F7"/>
    <w:rsid w:val="00464BCB"/>
    <w:rsid w:val="00477331"/>
    <w:rsid w:val="0048273B"/>
    <w:rsid w:val="00484BF0"/>
    <w:rsid w:val="004943F1"/>
    <w:rsid w:val="00495A67"/>
    <w:rsid w:val="004A0250"/>
    <w:rsid w:val="004B228D"/>
    <w:rsid w:val="004B2DA2"/>
    <w:rsid w:val="004C2E64"/>
    <w:rsid w:val="004C43DF"/>
    <w:rsid w:val="004C4E3C"/>
    <w:rsid w:val="004E09B5"/>
    <w:rsid w:val="004E1692"/>
    <w:rsid w:val="004E4F22"/>
    <w:rsid w:val="004E68E4"/>
    <w:rsid w:val="004E768C"/>
    <w:rsid w:val="004F3AF4"/>
    <w:rsid w:val="004F50E1"/>
    <w:rsid w:val="004F5848"/>
    <w:rsid w:val="004F72E1"/>
    <w:rsid w:val="005014EC"/>
    <w:rsid w:val="005121DE"/>
    <w:rsid w:val="00523437"/>
    <w:rsid w:val="0052593A"/>
    <w:rsid w:val="0052712B"/>
    <w:rsid w:val="00531913"/>
    <w:rsid w:val="0053411B"/>
    <w:rsid w:val="0053592A"/>
    <w:rsid w:val="0054745A"/>
    <w:rsid w:val="00550871"/>
    <w:rsid w:val="00554476"/>
    <w:rsid w:val="00554DF0"/>
    <w:rsid w:val="0055566D"/>
    <w:rsid w:val="00560584"/>
    <w:rsid w:val="00560B62"/>
    <w:rsid w:val="00561466"/>
    <w:rsid w:val="0056393B"/>
    <w:rsid w:val="0056550F"/>
    <w:rsid w:val="00571916"/>
    <w:rsid w:val="00575625"/>
    <w:rsid w:val="00576627"/>
    <w:rsid w:val="00577E6F"/>
    <w:rsid w:val="00581354"/>
    <w:rsid w:val="00585C5E"/>
    <w:rsid w:val="00587DED"/>
    <w:rsid w:val="00591C2F"/>
    <w:rsid w:val="00593DDD"/>
    <w:rsid w:val="00595667"/>
    <w:rsid w:val="00595F8B"/>
    <w:rsid w:val="00596189"/>
    <w:rsid w:val="00597CB4"/>
    <w:rsid w:val="005A3DA6"/>
    <w:rsid w:val="005A5886"/>
    <w:rsid w:val="005A7134"/>
    <w:rsid w:val="005B009F"/>
    <w:rsid w:val="005B1F6A"/>
    <w:rsid w:val="005B21AA"/>
    <w:rsid w:val="005B5A8A"/>
    <w:rsid w:val="005B5D17"/>
    <w:rsid w:val="005B7FF1"/>
    <w:rsid w:val="005C0149"/>
    <w:rsid w:val="005C14EB"/>
    <w:rsid w:val="005C2EFF"/>
    <w:rsid w:val="005C3679"/>
    <w:rsid w:val="005C6B1D"/>
    <w:rsid w:val="005C6FE5"/>
    <w:rsid w:val="005D1445"/>
    <w:rsid w:val="005D199C"/>
    <w:rsid w:val="005D3F03"/>
    <w:rsid w:val="005E248F"/>
    <w:rsid w:val="005E2B6A"/>
    <w:rsid w:val="005E57E7"/>
    <w:rsid w:val="005E6152"/>
    <w:rsid w:val="005E646E"/>
    <w:rsid w:val="005F1EA2"/>
    <w:rsid w:val="00611903"/>
    <w:rsid w:val="00612E9A"/>
    <w:rsid w:val="0061453F"/>
    <w:rsid w:val="006204FA"/>
    <w:rsid w:val="0062197A"/>
    <w:rsid w:val="00627815"/>
    <w:rsid w:val="00631537"/>
    <w:rsid w:val="00631C60"/>
    <w:rsid w:val="00632D8D"/>
    <w:rsid w:val="00635A96"/>
    <w:rsid w:val="00651C35"/>
    <w:rsid w:val="00655D81"/>
    <w:rsid w:val="0065628A"/>
    <w:rsid w:val="006739D7"/>
    <w:rsid w:val="0067744C"/>
    <w:rsid w:val="00680F11"/>
    <w:rsid w:val="0068787C"/>
    <w:rsid w:val="00687C11"/>
    <w:rsid w:val="00691B2D"/>
    <w:rsid w:val="00692E19"/>
    <w:rsid w:val="006978D4"/>
    <w:rsid w:val="006A0150"/>
    <w:rsid w:val="006A337B"/>
    <w:rsid w:val="006A5064"/>
    <w:rsid w:val="006A63C6"/>
    <w:rsid w:val="006B02A9"/>
    <w:rsid w:val="006B5E20"/>
    <w:rsid w:val="006C0B2E"/>
    <w:rsid w:val="006C2FB2"/>
    <w:rsid w:val="006C3649"/>
    <w:rsid w:val="006C5A6C"/>
    <w:rsid w:val="006C5CC2"/>
    <w:rsid w:val="006C6236"/>
    <w:rsid w:val="006C7942"/>
    <w:rsid w:val="006E022A"/>
    <w:rsid w:val="006E19EC"/>
    <w:rsid w:val="006F2C28"/>
    <w:rsid w:val="00700F50"/>
    <w:rsid w:val="0070238D"/>
    <w:rsid w:val="00703BCE"/>
    <w:rsid w:val="007056E8"/>
    <w:rsid w:val="007104E1"/>
    <w:rsid w:val="00710CBA"/>
    <w:rsid w:val="007119B4"/>
    <w:rsid w:val="00713707"/>
    <w:rsid w:val="00714200"/>
    <w:rsid w:val="00714B61"/>
    <w:rsid w:val="00716556"/>
    <w:rsid w:val="00721165"/>
    <w:rsid w:val="00726748"/>
    <w:rsid w:val="00727984"/>
    <w:rsid w:val="00731848"/>
    <w:rsid w:val="007357C4"/>
    <w:rsid w:val="00736118"/>
    <w:rsid w:val="007367B9"/>
    <w:rsid w:val="00736F96"/>
    <w:rsid w:val="00741289"/>
    <w:rsid w:val="007429B6"/>
    <w:rsid w:val="00742F8E"/>
    <w:rsid w:val="00746657"/>
    <w:rsid w:val="00746EE4"/>
    <w:rsid w:val="0075294B"/>
    <w:rsid w:val="007616A7"/>
    <w:rsid w:val="00761904"/>
    <w:rsid w:val="0076366A"/>
    <w:rsid w:val="00763B55"/>
    <w:rsid w:val="007712EA"/>
    <w:rsid w:val="0077594B"/>
    <w:rsid w:val="00777C75"/>
    <w:rsid w:val="00785DD8"/>
    <w:rsid w:val="007A1578"/>
    <w:rsid w:val="007A3950"/>
    <w:rsid w:val="007A74C9"/>
    <w:rsid w:val="007B2918"/>
    <w:rsid w:val="007B321C"/>
    <w:rsid w:val="007C0AD5"/>
    <w:rsid w:val="007C133E"/>
    <w:rsid w:val="007C615B"/>
    <w:rsid w:val="007C7D22"/>
    <w:rsid w:val="007D2617"/>
    <w:rsid w:val="007D2650"/>
    <w:rsid w:val="007D5870"/>
    <w:rsid w:val="007D5B81"/>
    <w:rsid w:val="007D5B8C"/>
    <w:rsid w:val="007D7B9F"/>
    <w:rsid w:val="007E1261"/>
    <w:rsid w:val="007E400C"/>
    <w:rsid w:val="007E51C3"/>
    <w:rsid w:val="007E6A3A"/>
    <w:rsid w:val="007E726A"/>
    <w:rsid w:val="007F24CE"/>
    <w:rsid w:val="007F6349"/>
    <w:rsid w:val="007F7BD8"/>
    <w:rsid w:val="00804411"/>
    <w:rsid w:val="00806DF2"/>
    <w:rsid w:val="00812B22"/>
    <w:rsid w:val="00813B7A"/>
    <w:rsid w:val="00813EE3"/>
    <w:rsid w:val="0082128C"/>
    <w:rsid w:val="00830799"/>
    <w:rsid w:val="00835053"/>
    <w:rsid w:val="00842584"/>
    <w:rsid w:val="008448E4"/>
    <w:rsid w:val="00844D45"/>
    <w:rsid w:val="00850785"/>
    <w:rsid w:val="00853265"/>
    <w:rsid w:val="00855771"/>
    <w:rsid w:val="008579FE"/>
    <w:rsid w:val="00857A88"/>
    <w:rsid w:val="00857FF1"/>
    <w:rsid w:val="00862938"/>
    <w:rsid w:val="0086409E"/>
    <w:rsid w:val="00864F06"/>
    <w:rsid w:val="0086736D"/>
    <w:rsid w:val="008701EF"/>
    <w:rsid w:val="00872052"/>
    <w:rsid w:val="008761C3"/>
    <w:rsid w:val="00881F84"/>
    <w:rsid w:val="0088339A"/>
    <w:rsid w:val="00883C3D"/>
    <w:rsid w:val="00885525"/>
    <w:rsid w:val="008907FB"/>
    <w:rsid w:val="00890806"/>
    <w:rsid w:val="00891DA2"/>
    <w:rsid w:val="008941C1"/>
    <w:rsid w:val="00894469"/>
    <w:rsid w:val="00897E10"/>
    <w:rsid w:val="008A4F08"/>
    <w:rsid w:val="008A55C8"/>
    <w:rsid w:val="008A5AAF"/>
    <w:rsid w:val="008B4AEF"/>
    <w:rsid w:val="008C0B70"/>
    <w:rsid w:val="008C408B"/>
    <w:rsid w:val="008C7171"/>
    <w:rsid w:val="008D16FE"/>
    <w:rsid w:val="008D285B"/>
    <w:rsid w:val="008D5DDE"/>
    <w:rsid w:val="008D72BA"/>
    <w:rsid w:val="008E027F"/>
    <w:rsid w:val="008E1912"/>
    <w:rsid w:val="008E431E"/>
    <w:rsid w:val="008F1B61"/>
    <w:rsid w:val="008F46B3"/>
    <w:rsid w:val="008F5F85"/>
    <w:rsid w:val="008F707E"/>
    <w:rsid w:val="0090027B"/>
    <w:rsid w:val="00900A94"/>
    <w:rsid w:val="009035B1"/>
    <w:rsid w:val="0091115A"/>
    <w:rsid w:val="0091431B"/>
    <w:rsid w:val="00915450"/>
    <w:rsid w:val="009162B0"/>
    <w:rsid w:val="00920A37"/>
    <w:rsid w:val="00933465"/>
    <w:rsid w:val="009442C7"/>
    <w:rsid w:val="00944B8C"/>
    <w:rsid w:val="00946B60"/>
    <w:rsid w:val="00953BAC"/>
    <w:rsid w:val="00953DDA"/>
    <w:rsid w:val="009565B9"/>
    <w:rsid w:val="0095671E"/>
    <w:rsid w:val="00956F8D"/>
    <w:rsid w:val="0095794A"/>
    <w:rsid w:val="00961442"/>
    <w:rsid w:val="009645CA"/>
    <w:rsid w:val="00964C76"/>
    <w:rsid w:val="0096678C"/>
    <w:rsid w:val="00972FAE"/>
    <w:rsid w:val="00980B0A"/>
    <w:rsid w:val="00980D4D"/>
    <w:rsid w:val="0098402C"/>
    <w:rsid w:val="00985BA6"/>
    <w:rsid w:val="009877E9"/>
    <w:rsid w:val="00992DEC"/>
    <w:rsid w:val="009A0C28"/>
    <w:rsid w:val="009B71E9"/>
    <w:rsid w:val="009C0BD1"/>
    <w:rsid w:val="009C1B4C"/>
    <w:rsid w:val="009C6D18"/>
    <w:rsid w:val="009D025E"/>
    <w:rsid w:val="009D0732"/>
    <w:rsid w:val="009D40D5"/>
    <w:rsid w:val="009D50C6"/>
    <w:rsid w:val="009D7494"/>
    <w:rsid w:val="009E1544"/>
    <w:rsid w:val="009E2057"/>
    <w:rsid w:val="009E4888"/>
    <w:rsid w:val="009E7858"/>
    <w:rsid w:val="009E7ACD"/>
    <w:rsid w:val="009F09BB"/>
    <w:rsid w:val="009F321E"/>
    <w:rsid w:val="009F466C"/>
    <w:rsid w:val="00A01698"/>
    <w:rsid w:val="00A06156"/>
    <w:rsid w:val="00A10D00"/>
    <w:rsid w:val="00A116D1"/>
    <w:rsid w:val="00A14062"/>
    <w:rsid w:val="00A15452"/>
    <w:rsid w:val="00A20EA1"/>
    <w:rsid w:val="00A26ED0"/>
    <w:rsid w:val="00A301EC"/>
    <w:rsid w:val="00A3227A"/>
    <w:rsid w:val="00A33994"/>
    <w:rsid w:val="00A37BED"/>
    <w:rsid w:val="00A44140"/>
    <w:rsid w:val="00A4488C"/>
    <w:rsid w:val="00A51DBC"/>
    <w:rsid w:val="00A535E3"/>
    <w:rsid w:val="00A53BB0"/>
    <w:rsid w:val="00A54C01"/>
    <w:rsid w:val="00A655AD"/>
    <w:rsid w:val="00A700AA"/>
    <w:rsid w:val="00A70C48"/>
    <w:rsid w:val="00A716D7"/>
    <w:rsid w:val="00A73653"/>
    <w:rsid w:val="00A7627C"/>
    <w:rsid w:val="00A762C2"/>
    <w:rsid w:val="00A77EE4"/>
    <w:rsid w:val="00A8135D"/>
    <w:rsid w:val="00A87B43"/>
    <w:rsid w:val="00A87B49"/>
    <w:rsid w:val="00A92B1F"/>
    <w:rsid w:val="00A958C6"/>
    <w:rsid w:val="00AA46B8"/>
    <w:rsid w:val="00AA4D59"/>
    <w:rsid w:val="00AA6DA1"/>
    <w:rsid w:val="00AB228E"/>
    <w:rsid w:val="00AB4768"/>
    <w:rsid w:val="00AB4B68"/>
    <w:rsid w:val="00AB7B1F"/>
    <w:rsid w:val="00AD2359"/>
    <w:rsid w:val="00AD27A6"/>
    <w:rsid w:val="00AD51C7"/>
    <w:rsid w:val="00AE0639"/>
    <w:rsid w:val="00AE07CC"/>
    <w:rsid w:val="00AE09CF"/>
    <w:rsid w:val="00AE1308"/>
    <w:rsid w:val="00AF5E02"/>
    <w:rsid w:val="00B03520"/>
    <w:rsid w:val="00B137EA"/>
    <w:rsid w:val="00B149AA"/>
    <w:rsid w:val="00B149F9"/>
    <w:rsid w:val="00B14CDD"/>
    <w:rsid w:val="00B17257"/>
    <w:rsid w:val="00B26126"/>
    <w:rsid w:val="00B3098D"/>
    <w:rsid w:val="00B347BA"/>
    <w:rsid w:val="00B34D92"/>
    <w:rsid w:val="00B3566B"/>
    <w:rsid w:val="00B35860"/>
    <w:rsid w:val="00B452F0"/>
    <w:rsid w:val="00B45C0F"/>
    <w:rsid w:val="00B478F7"/>
    <w:rsid w:val="00B56EF6"/>
    <w:rsid w:val="00B660BE"/>
    <w:rsid w:val="00B668D1"/>
    <w:rsid w:val="00B744B7"/>
    <w:rsid w:val="00B772D8"/>
    <w:rsid w:val="00B77AEA"/>
    <w:rsid w:val="00B82696"/>
    <w:rsid w:val="00B83386"/>
    <w:rsid w:val="00B83C3B"/>
    <w:rsid w:val="00B84FCB"/>
    <w:rsid w:val="00B87C57"/>
    <w:rsid w:val="00B949B2"/>
    <w:rsid w:val="00B94A6B"/>
    <w:rsid w:val="00B96CA5"/>
    <w:rsid w:val="00BA0AFE"/>
    <w:rsid w:val="00BA46E3"/>
    <w:rsid w:val="00BB57F6"/>
    <w:rsid w:val="00BB73E0"/>
    <w:rsid w:val="00BB7E14"/>
    <w:rsid w:val="00BC292D"/>
    <w:rsid w:val="00BC6565"/>
    <w:rsid w:val="00BE35DA"/>
    <w:rsid w:val="00BF39E0"/>
    <w:rsid w:val="00C01A03"/>
    <w:rsid w:val="00C01EE4"/>
    <w:rsid w:val="00C12998"/>
    <w:rsid w:val="00C20A84"/>
    <w:rsid w:val="00C264FC"/>
    <w:rsid w:val="00C30828"/>
    <w:rsid w:val="00C32C57"/>
    <w:rsid w:val="00C46AE3"/>
    <w:rsid w:val="00C524E7"/>
    <w:rsid w:val="00C53E2B"/>
    <w:rsid w:val="00C566C8"/>
    <w:rsid w:val="00C61704"/>
    <w:rsid w:val="00C65FB7"/>
    <w:rsid w:val="00C73FA8"/>
    <w:rsid w:val="00C742D7"/>
    <w:rsid w:val="00C83F31"/>
    <w:rsid w:val="00C9445C"/>
    <w:rsid w:val="00C96947"/>
    <w:rsid w:val="00CA0CCD"/>
    <w:rsid w:val="00CA1D90"/>
    <w:rsid w:val="00CA506A"/>
    <w:rsid w:val="00CA6A15"/>
    <w:rsid w:val="00CC3EF4"/>
    <w:rsid w:val="00CD507A"/>
    <w:rsid w:val="00CE090A"/>
    <w:rsid w:val="00CE1487"/>
    <w:rsid w:val="00CE5038"/>
    <w:rsid w:val="00CE527E"/>
    <w:rsid w:val="00CE6F20"/>
    <w:rsid w:val="00CE7CED"/>
    <w:rsid w:val="00CF21C8"/>
    <w:rsid w:val="00CF5280"/>
    <w:rsid w:val="00D03053"/>
    <w:rsid w:val="00D03302"/>
    <w:rsid w:val="00D06663"/>
    <w:rsid w:val="00D1676F"/>
    <w:rsid w:val="00D17F5B"/>
    <w:rsid w:val="00D231B7"/>
    <w:rsid w:val="00D253CB"/>
    <w:rsid w:val="00D30132"/>
    <w:rsid w:val="00D31907"/>
    <w:rsid w:val="00D34124"/>
    <w:rsid w:val="00D34B81"/>
    <w:rsid w:val="00D4218F"/>
    <w:rsid w:val="00D47715"/>
    <w:rsid w:val="00D50E1A"/>
    <w:rsid w:val="00D51DA5"/>
    <w:rsid w:val="00D55DB8"/>
    <w:rsid w:val="00D55FD5"/>
    <w:rsid w:val="00D64CDF"/>
    <w:rsid w:val="00D6581C"/>
    <w:rsid w:val="00D71AB8"/>
    <w:rsid w:val="00D71DC3"/>
    <w:rsid w:val="00D72741"/>
    <w:rsid w:val="00D825E4"/>
    <w:rsid w:val="00D82727"/>
    <w:rsid w:val="00D83745"/>
    <w:rsid w:val="00D83A3D"/>
    <w:rsid w:val="00D84809"/>
    <w:rsid w:val="00D86318"/>
    <w:rsid w:val="00D87342"/>
    <w:rsid w:val="00D91BC2"/>
    <w:rsid w:val="00D93078"/>
    <w:rsid w:val="00D93662"/>
    <w:rsid w:val="00D960C0"/>
    <w:rsid w:val="00D96FE6"/>
    <w:rsid w:val="00DA06B0"/>
    <w:rsid w:val="00DA510D"/>
    <w:rsid w:val="00DA7FF9"/>
    <w:rsid w:val="00DB53D5"/>
    <w:rsid w:val="00DC1AC2"/>
    <w:rsid w:val="00DC3326"/>
    <w:rsid w:val="00DC3B58"/>
    <w:rsid w:val="00DC7434"/>
    <w:rsid w:val="00DD3A9B"/>
    <w:rsid w:val="00DD4931"/>
    <w:rsid w:val="00DE0D48"/>
    <w:rsid w:val="00DE3819"/>
    <w:rsid w:val="00DE3EAD"/>
    <w:rsid w:val="00DE4812"/>
    <w:rsid w:val="00DE4879"/>
    <w:rsid w:val="00DE6C0E"/>
    <w:rsid w:val="00DF235E"/>
    <w:rsid w:val="00E012FC"/>
    <w:rsid w:val="00E05EF6"/>
    <w:rsid w:val="00E064AD"/>
    <w:rsid w:val="00E16061"/>
    <w:rsid w:val="00E17EF6"/>
    <w:rsid w:val="00E24727"/>
    <w:rsid w:val="00E3167D"/>
    <w:rsid w:val="00E337C7"/>
    <w:rsid w:val="00E33B57"/>
    <w:rsid w:val="00E35673"/>
    <w:rsid w:val="00E40A05"/>
    <w:rsid w:val="00E41416"/>
    <w:rsid w:val="00E41AD4"/>
    <w:rsid w:val="00E46BBE"/>
    <w:rsid w:val="00E47A44"/>
    <w:rsid w:val="00E5411A"/>
    <w:rsid w:val="00E603B7"/>
    <w:rsid w:val="00E647E7"/>
    <w:rsid w:val="00E712A9"/>
    <w:rsid w:val="00E734B4"/>
    <w:rsid w:val="00E832B1"/>
    <w:rsid w:val="00E83550"/>
    <w:rsid w:val="00E843E2"/>
    <w:rsid w:val="00E85C43"/>
    <w:rsid w:val="00E8610C"/>
    <w:rsid w:val="00E87731"/>
    <w:rsid w:val="00E8790A"/>
    <w:rsid w:val="00E916FE"/>
    <w:rsid w:val="00E92FDD"/>
    <w:rsid w:val="00E93650"/>
    <w:rsid w:val="00EA2D4C"/>
    <w:rsid w:val="00EA402B"/>
    <w:rsid w:val="00EA6F17"/>
    <w:rsid w:val="00EA7C31"/>
    <w:rsid w:val="00EB2147"/>
    <w:rsid w:val="00EB2177"/>
    <w:rsid w:val="00EB2E42"/>
    <w:rsid w:val="00EB684A"/>
    <w:rsid w:val="00EC2147"/>
    <w:rsid w:val="00ED01ED"/>
    <w:rsid w:val="00ED1E09"/>
    <w:rsid w:val="00ED5BBD"/>
    <w:rsid w:val="00ED6200"/>
    <w:rsid w:val="00EE47CB"/>
    <w:rsid w:val="00EE54F3"/>
    <w:rsid w:val="00EF6C7D"/>
    <w:rsid w:val="00EF7CAF"/>
    <w:rsid w:val="00F01CFE"/>
    <w:rsid w:val="00F02833"/>
    <w:rsid w:val="00F03B7A"/>
    <w:rsid w:val="00F0600E"/>
    <w:rsid w:val="00F168C6"/>
    <w:rsid w:val="00F27318"/>
    <w:rsid w:val="00F278C4"/>
    <w:rsid w:val="00F35909"/>
    <w:rsid w:val="00F4026A"/>
    <w:rsid w:val="00F40793"/>
    <w:rsid w:val="00F431FC"/>
    <w:rsid w:val="00F479B2"/>
    <w:rsid w:val="00F47A86"/>
    <w:rsid w:val="00F51840"/>
    <w:rsid w:val="00F5389F"/>
    <w:rsid w:val="00F53D14"/>
    <w:rsid w:val="00F64439"/>
    <w:rsid w:val="00F653D0"/>
    <w:rsid w:val="00F67789"/>
    <w:rsid w:val="00F73095"/>
    <w:rsid w:val="00F73532"/>
    <w:rsid w:val="00F7426A"/>
    <w:rsid w:val="00F77764"/>
    <w:rsid w:val="00F84DBF"/>
    <w:rsid w:val="00F87B72"/>
    <w:rsid w:val="00F90079"/>
    <w:rsid w:val="00F968C8"/>
    <w:rsid w:val="00F9793E"/>
    <w:rsid w:val="00FA1942"/>
    <w:rsid w:val="00FA596E"/>
    <w:rsid w:val="00FA7267"/>
    <w:rsid w:val="00FB0EF9"/>
    <w:rsid w:val="00FB4330"/>
    <w:rsid w:val="00FB4F56"/>
    <w:rsid w:val="00FC01E0"/>
    <w:rsid w:val="00FC0F8F"/>
    <w:rsid w:val="00FC176A"/>
    <w:rsid w:val="00FC27F1"/>
    <w:rsid w:val="00FC4738"/>
    <w:rsid w:val="00FC599E"/>
    <w:rsid w:val="00FC702F"/>
    <w:rsid w:val="00FE65AF"/>
    <w:rsid w:val="00FE6BC0"/>
    <w:rsid w:val="00FE7F6D"/>
    <w:rsid w:val="00FF2CB2"/>
    <w:rsid w:val="00FF5162"/>
    <w:rsid w:val="00FF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91CE9D"/>
  <w15:chartTrackingRefBased/>
  <w15:docId w15:val="{4C40A730-ECF7-41C8-A906-860844F9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17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C71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5756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61294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uiPriority w:val="99"/>
    <w:rsid w:val="00575625"/>
    <w:rPr>
      <w:rFonts w:ascii="Century Gothic" w:hAnsi="Century Gothic" w:cs="Arial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locked/>
    <w:rsid w:val="000D7583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0D758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locked/>
    <w:rsid w:val="000D7583"/>
    <w:rPr>
      <w:rFonts w:cs="Times New Roman"/>
      <w:sz w:val="24"/>
      <w:szCs w:val="24"/>
    </w:rPr>
  </w:style>
  <w:style w:type="character" w:styleId="Hyperlink">
    <w:name w:val="Hyperlink"/>
    <w:uiPriority w:val="99"/>
    <w:unhideWhenUsed/>
    <w:rsid w:val="000E7A1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7A3950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lendarlabs.com/2019-calendar-templ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2F2F5-2E15-47A8-9C1E-58D782E7A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59</TotalTime>
  <Pages>2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 Monthly Calendar - CalendarLabs.com</vt:lpstr>
    </vt:vector>
  </TitlesOfParts>
  <Company>CalendarLabs.com;</Company>
  <LinksUpToDate>false</LinksUpToDate>
  <CharactersWithSpaces>2918</CharactersWithSpaces>
  <SharedDoc>false</SharedDoc>
  <HLinks>
    <vt:vector size="6" baseType="variant">
      <vt:variant>
        <vt:i4>524309</vt:i4>
      </vt:variant>
      <vt:variant>
        <vt:i4>0</vt:i4>
      </vt:variant>
      <vt:variant>
        <vt:i4>0</vt:i4>
      </vt:variant>
      <vt:variant>
        <vt:i4>5</vt:i4>
      </vt:variant>
      <vt:variant>
        <vt:lpwstr>https://www.calendarlabs.com/2019-calendar-templat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Monthly Calendar - CalendarLabs.com</dc:title>
  <dc:subject>2019 Monthly Calendar - CalendarLabs.com</dc:subject>
  <dc:creator>CalendarLabs.com</dc:creator>
  <cp:keywords>calendarlabs.com; calendar</cp:keywords>
  <dc:description>For Personal Use Only. Do not Sale or Distribute. © 2018 Calendar Labs. All Rights Reserved.</dc:description>
  <cp:lastModifiedBy>Deadhorse Outfitters</cp:lastModifiedBy>
  <cp:revision>108</cp:revision>
  <cp:lastPrinted>2017-02-21T22:25:00Z</cp:lastPrinted>
  <dcterms:created xsi:type="dcterms:W3CDTF">2023-09-05T12:19:00Z</dcterms:created>
  <dcterms:modified xsi:type="dcterms:W3CDTF">2024-02-21T13:13:00Z</dcterms:modified>
  <cp:category>calendar;calendarlabs.com;Monthly Calendar</cp:category>
</cp:coreProperties>
</file>